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864A28" w14:textId="7FCB8AA4" w:rsidR="00A73DDA" w:rsidRPr="00C73758" w:rsidRDefault="00853864" w:rsidP="00853864">
      <w:pPr>
        <w:rPr>
          <w:rFonts w:ascii="Arial" w:hAnsi="Arial" w:cs="Arial"/>
          <w:b/>
          <w:sz w:val="20"/>
          <w:szCs w:val="20"/>
          <w:lang w:val="en-US"/>
        </w:rPr>
      </w:pPr>
      <w:bookmarkStart w:id="0" w:name="_GoBack"/>
      <w:bookmarkEnd w:id="0"/>
      <w:r w:rsidRPr="00C73758">
        <w:rPr>
          <w:rFonts w:ascii="Arial" w:hAnsi="Arial" w:cs="Arial"/>
          <w:b/>
          <w:sz w:val="20"/>
          <w:szCs w:val="20"/>
          <w:lang w:val="en-US"/>
        </w:rPr>
        <w:t>Table 1</w:t>
      </w:r>
      <w:r w:rsidR="0082728E" w:rsidRPr="00C73758">
        <w:rPr>
          <w:rFonts w:ascii="Arial" w:hAnsi="Arial" w:cs="Arial"/>
          <w:b/>
          <w:sz w:val="20"/>
          <w:szCs w:val="20"/>
          <w:lang w:val="en-US"/>
        </w:rPr>
        <w:t>. Comparison of the clinical characteristics of people with compl</w:t>
      </w:r>
      <w:r w:rsidR="00A724B8" w:rsidRPr="00C73758">
        <w:rPr>
          <w:rFonts w:ascii="Arial" w:hAnsi="Arial" w:cs="Arial"/>
          <w:b/>
          <w:sz w:val="20"/>
          <w:szCs w:val="20"/>
          <w:lang w:val="en-US"/>
        </w:rPr>
        <w:t xml:space="preserve">ete </w:t>
      </w:r>
      <w:r w:rsidR="00C379BB" w:rsidRPr="00C73758">
        <w:rPr>
          <w:rFonts w:ascii="Arial" w:hAnsi="Arial" w:cs="Arial"/>
          <w:b/>
          <w:sz w:val="20"/>
          <w:szCs w:val="20"/>
          <w:lang w:val="en-US"/>
        </w:rPr>
        <w:t>vs</w:t>
      </w:r>
      <w:r w:rsidR="00A724B8" w:rsidRPr="00C73758">
        <w:rPr>
          <w:rFonts w:ascii="Arial" w:hAnsi="Arial" w:cs="Arial"/>
          <w:b/>
          <w:sz w:val="20"/>
          <w:szCs w:val="20"/>
          <w:lang w:val="en-US"/>
        </w:rPr>
        <w:t xml:space="preserve"> missing data for ma</w:t>
      </w:r>
      <w:r w:rsidR="0082728E" w:rsidRPr="00C73758">
        <w:rPr>
          <w:rFonts w:ascii="Arial" w:hAnsi="Arial" w:cs="Arial"/>
          <w:b/>
          <w:sz w:val="20"/>
          <w:szCs w:val="20"/>
          <w:lang w:val="en-US"/>
        </w:rPr>
        <w:t>crovascular compl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5"/>
        <w:gridCol w:w="1592"/>
        <w:gridCol w:w="1491"/>
        <w:gridCol w:w="1591"/>
        <w:gridCol w:w="1491"/>
        <w:gridCol w:w="1547"/>
        <w:gridCol w:w="1281"/>
        <w:gridCol w:w="1547"/>
        <w:gridCol w:w="1325"/>
      </w:tblGrid>
      <w:tr w:rsidR="00853864" w:rsidRPr="007A35A9" w14:paraId="79D70212" w14:textId="77777777" w:rsidTr="00853864">
        <w:tc>
          <w:tcPr>
            <w:tcW w:w="0" w:type="auto"/>
          </w:tcPr>
          <w:p w14:paraId="672A6659" w14:textId="77777777" w:rsidR="00853864" w:rsidRPr="00C73758" w:rsidRDefault="00853864" w:rsidP="00853864">
            <w:pPr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1D8E4791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UK</w:t>
            </w:r>
          </w:p>
        </w:tc>
        <w:tc>
          <w:tcPr>
            <w:tcW w:w="0" w:type="auto"/>
            <w:gridSpan w:val="2"/>
            <w:vAlign w:val="center"/>
          </w:tcPr>
          <w:p w14:paraId="6ADDC122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FRANCE</w:t>
            </w:r>
          </w:p>
        </w:tc>
        <w:tc>
          <w:tcPr>
            <w:tcW w:w="0" w:type="auto"/>
            <w:gridSpan w:val="2"/>
          </w:tcPr>
          <w:p w14:paraId="121773A8" w14:textId="3D38493D" w:rsidR="00853864" w:rsidRPr="00C73758" w:rsidRDefault="00CD2020" w:rsidP="008538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pain – </w:t>
            </w:r>
            <w:r w:rsidR="00853864"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HM</w:t>
            </w:r>
          </w:p>
        </w:tc>
        <w:tc>
          <w:tcPr>
            <w:tcW w:w="0" w:type="auto"/>
            <w:gridSpan w:val="2"/>
          </w:tcPr>
          <w:p w14:paraId="67A31423" w14:textId="7DBF877F" w:rsidR="00853864" w:rsidRPr="00C73758" w:rsidRDefault="00CD2020" w:rsidP="0085386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>Spain - Barcelona</w:t>
            </w:r>
          </w:p>
        </w:tc>
      </w:tr>
      <w:tr w:rsidR="00811C8E" w:rsidRPr="007A35A9" w14:paraId="6279EA7F" w14:textId="77777777" w:rsidTr="00853864">
        <w:tc>
          <w:tcPr>
            <w:tcW w:w="0" w:type="auto"/>
          </w:tcPr>
          <w:p w14:paraId="0A37501D" w14:textId="77777777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vAlign w:val="center"/>
          </w:tcPr>
          <w:p w14:paraId="25D936E2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Complete data (n=1846)</w:t>
            </w:r>
          </w:p>
        </w:tc>
        <w:tc>
          <w:tcPr>
            <w:tcW w:w="0" w:type="auto"/>
            <w:vAlign w:val="center"/>
          </w:tcPr>
          <w:p w14:paraId="15EF21F9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 data (n=1333)</w:t>
            </w:r>
          </w:p>
        </w:tc>
        <w:tc>
          <w:tcPr>
            <w:tcW w:w="0" w:type="auto"/>
            <w:vAlign w:val="center"/>
          </w:tcPr>
          <w:p w14:paraId="091F31E3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Complete data (n=1510)</w:t>
            </w:r>
          </w:p>
        </w:tc>
        <w:tc>
          <w:tcPr>
            <w:tcW w:w="0" w:type="auto"/>
            <w:vAlign w:val="center"/>
          </w:tcPr>
          <w:p w14:paraId="246D6082" w14:textId="77777777" w:rsidR="00853864" w:rsidRPr="00C73758" w:rsidRDefault="00853864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 data (n=1333)</w:t>
            </w:r>
          </w:p>
        </w:tc>
        <w:tc>
          <w:tcPr>
            <w:tcW w:w="0" w:type="auto"/>
          </w:tcPr>
          <w:p w14:paraId="6ECDA92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Complete data (n=406)</w:t>
            </w:r>
          </w:p>
        </w:tc>
        <w:tc>
          <w:tcPr>
            <w:tcW w:w="0" w:type="auto"/>
          </w:tcPr>
          <w:p w14:paraId="3BDA6228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 data (n=0)</w:t>
            </w:r>
          </w:p>
        </w:tc>
        <w:tc>
          <w:tcPr>
            <w:tcW w:w="0" w:type="auto"/>
          </w:tcPr>
          <w:p w14:paraId="1FC18BC4" w14:textId="77777777" w:rsidR="00853864" w:rsidRPr="00C73758" w:rsidRDefault="00316273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Complete data (n=344)</w:t>
            </w:r>
          </w:p>
        </w:tc>
        <w:tc>
          <w:tcPr>
            <w:tcW w:w="0" w:type="auto"/>
          </w:tcPr>
          <w:p w14:paraId="6E2A210A" w14:textId="77777777" w:rsidR="00853864" w:rsidRPr="00C73758" w:rsidRDefault="00316273" w:rsidP="0085386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 data (n=23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3AD35421" w14:textId="77777777" w:rsidTr="00081231">
        <w:tc>
          <w:tcPr>
            <w:tcW w:w="0" w:type="auto"/>
            <w:vAlign w:val="center"/>
          </w:tcPr>
          <w:p w14:paraId="5DAB6C7B" w14:textId="0573F5B0" w:rsidR="00853864" w:rsidRPr="00C73758" w:rsidRDefault="00853864" w:rsidP="00081231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Age (mean, SD) years</w:t>
            </w:r>
          </w:p>
        </w:tc>
        <w:tc>
          <w:tcPr>
            <w:tcW w:w="0" w:type="auto"/>
            <w:vAlign w:val="center"/>
          </w:tcPr>
          <w:p w14:paraId="02EB378F" w14:textId="3D1A40FE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2.5 (13.9)</w:t>
            </w:r>
          </w:p>
        </w:tc>
        <w:tc>
          <w:tcPr>
            <w:tcW w:w="0" w:type="auto"/>
            <w:vAlign w:val="center"/>
          </w:tcPr>
          <w:p w14:paraId="40EBBEF2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0.8 (14.4)</w:t>
            </w:r>
          </w:p>
        </w:tc>
        <w:tc>
          <w:tcPr>
            <w:tcW w:w="0" w:type="auto"/>
            <w:vAlign w:val="center"/>
          </w:tcPr>
          <w:p w14:paraId="7B3AEB5C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0.1 (13.0)</w:t>
            </w:r>
          </w:p>
        </w:tc>
        <w:tc>
          <w:tcPr>
            <w:tcW w:w="0" w:type="auto"/>
            <w:vAlign w:val="center"/>
          </w:tcPr>
          <w:p w14:paraId="47176355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9.1 (13.3)</w:t>
            </w:r>
          </w:p>
        </w:tc>
        <w:tc>
          <w:tcPr>
            <w:tcW w:w="0" w:type="auto"/>
            <w:vAlign w:val="center"/>
          </w:tcPr>
          <w:p w14:paraId="663E2076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4.7 (11.9)</w:t>
            </w:r>
          </w:p>
        </w:tc>
        <w:tc>
          <w:tcPr>
            <w:tcW w:w="0" w:type="auto"/>
            <w:vAlign w:val="center"/>
          </w:tcPr>
          <w:p w14:paraId="6A09E912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85266C7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1.1 (13.9)</w:t>
            </w:r>
          </w:p>
        </w:tc>
        <w:tc>
          <w:tcPr>
            <w:tcW w:w="0" w:type="auto"/>
            <w:vAlign w:val="center"/>
          </w:tcPr>
          <w:p w14:paraId="12C4A34D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4.0 (14.7)</w:t>
            </w:r>
          </w:p>
        </w:tc>
      </w:tr>
      <w:tr w:rsidR="00811C8E" w:rsidRPr="007A35A9" w14:paraId="1F4D4478" w14:textId="77777777" w:rsidTr="00316273">
        <w:tc>
          <w:tcPr>
            <w:tcW w:w="0" w:type="auto"/>
          </w:tcPr>
          <w:p w14:paraId="182D6F21" w14:textId="37BE11C4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issing</w:t>
            </w:r>
            <w:r w:rsidRPr="00C73758">
              <w:rPr>
                <w:rFonts w:ascii="Arial" w:hAnsi="Arial" w:cs="Arial"/>
                <w:sz w:val="20"/>
                <w:szCs w:val="20"/>
              </w:rPr>
              <w:t>, n</w:t>
            </w:r>
          </w:p>
        </w:tc>
        <w:tc>
          <w:tcPr>
            <w:tcW w:w="0" w:type="auto"/>
            <w:vAlign w:val="center"/>
          </w:tcPr>
          <w:p w14:paraId="4B584315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9B4EA11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322F001" w14:textId="52B57AFF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B7EFE02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311358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3E67AC6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49841BE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531F93F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11C8E" w:rsidRPr="007A35A9" w14:paraId="260BD24D" w14:textId="77777777" w:rsidTr="00316273">
        <w:tc>
          <w:tcPr>
            <w:tcW w:w="0" w:type="auto"/>
          </w:tcPr>
          <w:p w14:paraId="11F10B7C" w14:textId="428968CF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en, n (%)</w:t>
            </w:r>
          </w:p>
        </w:tc>
        <w:tc>
          <w:tcPr>
            <w:tcW w:w="0" w:type="auto"/>
            <w:vAlign w:val="center"/>
          </w:tcPr>
          <w:p w14:paraId="623D1574" w14:textId="394E058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40 (62)</w:t>
            </w:r>
          </w:p>
        </w:tc>
        <w:tc>
          <w:tcPr>
            <w:tcW w:w="0" w:type="auto"/>
            <w:vAlign w:val="center"/>
          </w:tcPr>
          <w:p w14:paraId="5AE9BAFC" w14:textId="0136DACC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02 (60)</w:t>
            </w:r>
          </w:p>
        </w:tc>
        <w:tc>
          <w:tcPr>
            <w:tcW w:w="0" w:type="auto"/>
            <w:vAlign w:val="center"/>
          </w:tcPr>
          <w:p w14:paraId="120611B4" w14:textId="307473EA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33 (6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39786503" w14:textId="7E8FAD80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82 (66)</w:t>
            </w:r>
          </w:p>
        </w:tc>
        <w:tc>
          <w:tcPr>
            <w:tcW w:w="0" w:type="auto"/>
            <w:vAlign w:val="center"/>
          </w:tcPr>
          <w:p w14:paraId="141A0506" w14:textId="68FFF681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50 (6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2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1BBD13F9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1D5BA2E" w14:textId="3EA0A3C8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02 (59)</w:t>
            </w:r>
          </w:p>
        </w:tc>
        <w:tc>
          <w:tcPr>
            <w:tcW w:w="0" w:type="auto"/>
            <w:vAlign w:val="center"/>
          </w:tcPr>
          <w:p w14:paraId="08E6FEB4" w14:textId="33B7FF3B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 (4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8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5EFAA1F6" w14:textId="77777777" w:rsidTr="00316273">
        <w:tc>
          <w:tcPr>
            <w:tcW w:w="0" w:type="auto"/>
          </w:tcPr>
          <w:p w14:paraId="61F092D6" w14:textId="11BC64FF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issing</w:t>
            </w:r>
            <w:r w:rsidRPr="00C73758">
              <w:rPr>
                <w:rFonts w:ascii="Arial" w:hAnsi="Arial" w:cs="Arial"/>
                <w:sz w:val="20"/>
                <w:szCs w:val="20"/>
              </w:rPr>
              <w:t>, n</w:t>
            </w:r>
          </w:p>
        </w:tc>
        <w:tc>
          <w:tcPr>
            <w:tcW w:w="0" w:type="auto"/>
            <w:vAlign w:val="center"/>
          </w:tcPr>
          <w:p w14:paraId="0213FF8E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8941E47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70D6AA5" w14:textId="175A30A0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F7728E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D22F59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BE14808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6C62623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A06C686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11C8E" w:rsidRPr="007A35A9" w14:paraId="39A376DD" w14:textId="77777777" w:rsidTr="00316273">
        <w:tc>
          <w:tcPr>
            <w:tcW w:w="0" w:type="auto"/>
          </w:tcPr>
          <w:p w14:paraId="46E0F5B7" w14:textId="7B915542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BMI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(mean, SD) kg/m</w:t>
            </w:r>
            <w:r w:rsidR="007A35A9" w:rsidRPr="00C73758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</w:tcPr>
          <w:p w14:paraId="13FEA9A7" w14:textId="36BBF785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.3</w:t>
            </w:r>
            <w:r w:rsidR="00003BF4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7.2)</w:t>
            </w:r>
          </w:p>
        </w:tc>
        <w:tc>
          <w:tcPr>
            <w:tcW w:w="0" w:type="auto"/>
            <w:vAlign w:val="center"/>
          </w:tcPr>
          <w:p w14:paraId="344AF667" w14:textId="64137FEE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8.6</w:t>
            </w:r>
            <w:r w:rsidR="00003BF4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6.9)</w:t>
            </w:r>
          </w:p>
        </w:tc>
        <w:tc>
          <w:tcPr>
            <w:tcW w:w="0" w:type="auto"/>
            <w:vAlign w:val="center"/>
          </w:tcPr>
          <w:p w14:paraId="146E8121" w14:textId="692A4243" w:rsidR="00853864" w:rsidRPr="00C73758" w:rsidRDefault="003931CB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.9 (5.7)</w:t>
            </w:r>
          </w:p>
        </w:tc>
        <w:tc>
          <w:tcPr>
            <w:tcW w:w="0" w:type="auto"/>
            <w:vAlign w:val="center"/>
          </w:tcPr>
          <w:p w14:paraId="0E95CDC1" w14:textId="153CFABB" w:rsidR="00853864" w:rsidRPr="00C73758" w:rsidRDefault="003931CB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8.9 (6.1)</w:t>
            </w:r>
          </w:p>
        </w:tc>
        <w:tc>
          <w:tcPr>
            <w:tcW w:w="0" w:type="auto"/>
            <w:vAlign w:val="center"/>
          </w:tcPr>
          <w:p w14:paraId="12995319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09FA2A7E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91525AD" w14:textId="08256DC0" w:rsidR="00853864" w:rsidRPr="00C73758" w:rsidRDefault="00923EE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.8 (6.6)</w:t>
            </w:r>
          </w:p>
        </w:tc>
        <w:tc>
          <w:tcPr>
            <w:tcW w:w="0" w:type="auto"/>
            <w:vAlign w:val="center"/>
          </w:tcPr>
          <w:p w14:paraId="680296A4" w14:textId="7B05395F" w:rsidR="00853864" w:rsidRPr="00C73758" w:rsidRDefault="00923EE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3.2 (5.8)</w:t>
            </w:r>
          </w:p>
        </w:tc>
      </w:tr>
      <w:tr w:rsidR="00811C8E" w:rsidRPr="007A35A9" w14:paraId="4E2C13DE" w14:textId="77777777" w:rsidTr="00316273">
        <w:tc>
          <w:tcPr>
            <w:tcW w:w="0" w:type="auto"/>
          </w:tcPr>
          <w:p w14:paraId="64A84B10" w14:textId="037B477C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issing</w:t>
            </w:r>
            <w:r w:rsidRPr="00C73758">
              <w:rPr>
                <w:rFonts w:ascii="Arial" w:hAnsi="Arial" w:cs="Arial"/>
                <w:sz w:val="20"/>
                <w:szCs w:val="20"/>
              </w:rPr>
              <w:t>, n</w:t>
            </w:r>
          </w:p>
        </w:tc>
        <w:tc>
          <w:tcPr>
            <w:tcW w:w="0" w:type="auto"/>
            <w:vAlign w:val="center"/>
          </w:tcPr>
          <w:p w14:paraId="1574AF32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1014875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60</w:t>
            </w:r>
          </w:p>
        </w:tc>
        <w:tc>
          <w:tcPr>
            <w:tcW w:w="0" w:type="auto"/>
            <w:vAlign w:val="center"/>
          </w:tcPr>
          <w:p w14:paraId="27316406" w14:textId="7EAD8235" w:rsidR="00853864" w:rsidRPr="00C73758" w:rsidRDefault="003931CB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8D527FB" w14:textId="60EB98D9" w:rsidR="00853864" w:rsidRPr="00C73758" w:rsidRDefault="003931CB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4</w:t>
            </w:r>
          </w:p>
        </w:tc>
        <w:tc>
          <w:tcPr>
            <w:tcW w:w="0" w:type="auto"/>
            <w:vAlign w:val="center"/>
          </w:tcPr>
          <w:p w14:paraId="39818827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37AFA41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9412E64" w14:textId="29B5D298" w:rsidR="00853864" w:rsidRPr="00C73758" w:rsidRDefault="00923EE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000CF56C" w14:textId="65C7DB58" w:rsidR="00853864" w:rsidRPr="00C73758" w:rsidRDefault="00923EE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1</w:t>
            </w:r>
          </w:p>
        </w:tc>
      </w:tr>
      <w:tr w:rsidR="00811C8E" w:rsidRPr="007A35A9" w14:paraId="7259BA5A" w14:textId="77777777" w:rsidTr="00316273">
        <w:tc>
          <w:tcPr>
            <w:tcW w:w="0" w:type="auto"/>
          </w:tcPr>
          <w:p w14:paraId="6C85AE91" w14:textId="3BA91437" w:rsidR="00F447BC" w:rsidRPr="00C73758" w:rsidRDefault="00F447BC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Ethnicity:</w:t>
            </w:r>
          </w:p>
        </w:tc>
        <w:tc>
          <w:tcPr>
            <w:tcW w:w="0" w:type="auto"/>
            <w:vAlign w:val="center"/>
          </w:tcPr>
          <w:p w14:paraId="5F86D23B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3C0E74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035CFE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D1368D8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AA07DF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FCFB50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141E4F0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F8797E" w14:textId="77777777" w:rsidR="00F447BC" w:rsidRPr="00C73758" w:rsidRDefault="00F447BC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1C8E" w:rsidRPr="007A35A9" w14:paraId="2031A391" w14:textId="77777777" w:rsidTr="00F447BC">
        <w:tc>
          <w:tcPr>
            <w:tcW w:w="0" w:type="auto"/>
          </w:tcPr>
          <w:p w14:paraId="45D5490C" w14:textId="7452B708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White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</w:tc>
        <w:tc>
          <w:tcPr>
            <w:tcW w:w="0" w:type="auto"/>
            <w:vAlign w:val="center"/>
          </w:tcPr>
          <w:p w14:paraId="5C486189" w14:textId="34C75087" w:rsidR="00853864" w:rsidRPr="00C73758" w:rsidRDefault="00853864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91 (70)</w:t>
            </w:r>
          </w:p>
        </w:tc>
        <w:tc>
          <w:tcPr>
            <w:tcW w:w="0" w:type="auto"/>
            <w:vAlign w:val="center"/>
          </w:tcPr>
          <w:p w14:paraId="544EDDB8" w14:textId="5D691991" w:rsidR="00853864" w:rsidRPr="00C73758" w:rsidRDefault="00853864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24 (60)</w:t>
            </w:r>
          </w:p>
        </w:tc>
        <w:tc>
          <w:tcPr>
            <w:tcW w:w="0" w:type="auto"/>
            <w:vAlign w:val="center"/>
          </w:tcPr>
          <w:p w14:paraId="1F1D6FD2" w14:textId="2406B74E" w:rsidR="00853864" w:rsidRPr="00C73758" w:rsidRDefault="00853864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93 (59)</w:t>
            </w:r>
          </w:p>
        </w:tc>
        <w:tc>
          <w:tcPr>
            <w:tcW w:w="0" w:type="auto"/>
            <w:vAlign w:val="center"/>
          </w:tcPr>
          <w:p w14:paraId="4265ED57" w14:textId="30B2E6D5" w:rsidR="00853864" w:rsidRPr="00C73758" w:rsidRDefault="00853864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17 (56)</w:t>
            </w:r>
          </w:p>
        </w:tc>
        <w:tc>
          <w:tcPr>
            <w:tcW w:w="0" w:type="auto"/>
            <w:vAlign w:val="center"/>
          </w:tcPr>
          <w:p w14:paraId="1D7CD4B1" w14:textId="77777777" w:rsidR="00853864" w:rsidRPr="00C73758" w:rsidRDefault="00853864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3AD8BB85" w14:textId="77777777" w:rsidR="00853864" w:rsidRPr="00C73758" w:rsidRDefault="00CE1DA8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2CD452C" w14:textId="5A4E3565" w:rsidR="00316273" w:rsidRPr="00C73758" w:rsidRDefault="00316273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7 (8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7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71253597" w14:textId="0563507E" w:rsidR="00316273" w:rsidRPr="00C73758" w:rsidRDefault="00316273" w:rsidP="007A35A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8 (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86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03F12CC1" w14:textId="77777777" w:rsidTr="00F447BC">
        <w:tc>
          <w:tcPr>
            <w:tcW w:w="0" w:type="auto"/>
          </w:tcPr>
          <w:p w14:paraId="3EB5F59E" w14:textId="6AF1E468" w:rsidR="00F447BC" w:rsidRPr="00C73758" w:rsidRDefault="00F447BC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Asian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</w:tc>
        <w:tc>
          <w:tcPr>
            <w:tcW w:w="0" w:type="auto"/>
            <w:vAlign w:val="center"/>
          </w:tcPr>
          <w:p w14:paraId="659C7428" w14:textId="43DCE89E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75 (15)</w:t>
            </w:r>
          </w:p>
        </w:tc>
        <w:tc>
          <w:tcPr>
            <w:tcW w:w="0" w:type="auto"/>
            <w:vAlign w:val="center"/>
          </w:tcPr>
          <w:p w14:paraId="3E21007E" w14:textId="0CD4C4C0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67 (16)</w:t>
            </w:r>
          </w:p>
        </w:tc>
        <w:tc>
          <w:tcPr>
            <w:tcW w:w="0" w:type="auto"/>
            <w:vAlign w:val="center"/>
          </w:tcPr>
          <w:p w14:paraId="131CB313" w14:textId="598CBAF0" w:rsidR="00F447BC" w:rsidRPr="00C73758" w:rsidRDefault="00811C8E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5 (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F0E9673" w14:textId="06EC6414" w:rsidR="00F447BC" w:rsidRPr="00C73758" w:rsidRDefault="00811C8E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3 (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7DAE9C9B" w14:textId="28518E6B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EBAD68D" w14:textId="4E373884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50C5BCF5" w14:textId="35C81368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 (1)</w:t>
            </w:r>
          </w:p>
        </w:tc>
        <w:tc>
          <w:tcPr>
            <w:tcW w:w="0" w:type="auto"/>
            <w:vAlign w:val="center"/>
          </w:tcPr>
          <w:p w14:paraId="4CEEE5C2" w14:textId="579D42D7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 (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5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58A34F70" w14:textId="77777777" w:rsidTr="00F447BC">
        <w:tc>
          <w:tcPr>
            <w:tcW w:w="0" w:type="auto"/>
          </w:tcPr>
          <w:p w14:paraId="2A2C534C" w14:textId="7600A859" w:rsidR="00F447BC" w:rsidRPr="00C73758" w:rsidRDefault="00F447BC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Black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</w:tc>
        <w:tc>
          <w:tcPr>
            <w:tcW w:w="0" w:type="auto"/>
            <w:vAlign w:val="center"/>
          </w:tcPr>
          <w:p w14:paraId="01844FB3" w14:textId="471A0593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6 (6)</w:t>
            </w:r>
          </w:p>
        </w:tc>
        <w:tc>
          <w:tcPr>
            <w:tcW w:w="0" w:type="auto"/>
            <w:vAlign w:val="center"/>
          </w:tcPr>
          <w:p w14:paraId="4BF22546" w14:textId="4C54BF94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4 (9)</w:t>
            </w:r>
          </w:p>
        </w:tc>
        <w:tc>
          <w:tcPr>
            <w:tcW w:w="0" w:type="auto"/>
            <w:vAlign w:val="center"/>
          </w:tcPr>
          <w:p w14:paraId="238CBE75" w14:textId="6A466F2C" w:rsidR="00F447BC" w:rsidRPr="00C73758" w:rsidRDefault="00F447BC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42 (16.0)</w:t>
            </w:r>
          </w:p>
        </w:tc>
        <w:tc>
          <w:tcPr>
            <w:tcW w:w="0" w:type="auto"/>
            <w:vAlign w:val="center"/>
          </w:tcPr>
          <w:p w14:paraId="69734D24" w14:textId="2B23E618" w:rsidR="00F447BC" w:rsidRPr="00C73758" w:rsidRDefault="00F447BC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79 (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20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07635897" w14:textId="45E6A11A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094A4BA9" w14:textId="3888669C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02454BB8" w14:textId="1B3EEAE8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 (2)</w:t>
            </w:r>
          </w:p>
        </w:tc>
        <w:tc>
          <w:tcPr>
            <w:tcW w:w="0" w:type="auto"/>
            <w:vAlign w:val="center"/>
          </w:tcPr>
          <w:p w14:paraId="37768399" w14:textId="57C684FF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 (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0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70D90E23" w14:textId="77777777" w:rsidTr="00F447BC">
        <w:tc>
          <w:tcPr>
            <w:tcW w:w="0" w:type="auto"/>
          </w:tcPr>
          <w:p w14:paraId="2F7F9612" w14:textId="319A6F0C" w:rsidR="00F447BC" w:rsidRPr="00C73758" w:rsidRDefault="00F447BC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Other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</w:tc>
        <w:tc>
          <w:tcPr>
            <w:tcW w:w="0" w:type="auto"/>
            <w:vAlign w:val="center"/>
          </w:tcPr>
          <w:p w14:paraId="4CACFC24" w14:textId="75E905BF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64 (9)</w:t>
            </w:r>
          </w:p>
        </w:tc>
        <w:tc>
          <w:tcPr>
            <w:tcW w:w="0" w:type="auto"/>
            <w:vAlign w:val="center"/>
          </w:tcPr>
          <w:p w14:paraId="2351D57C" w14:textId="078E6BCC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57 (15)</w:t>
            </w:r>
          </w:p>
        </w:tc>
        <w:tc>
          <w:tcPr>
            <w:tcW w:w="0" w:type="auto"/>
            <w:vAlign w:val="center"/>
          </w:tcPr>
          <w:p w14:paraId="1577B8D0" w14:textId="7DCA2AE0" w:rsidR="00F447BC" w:rsidRPr="00C73758" w:rsidRDefault="00811C8E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20 (21)</w:t>
            </w:r>
          </w:p>
        </w:tc>
        <w:tc>
          <w:tcPr>
            <w:tcW w:w="0" w:type="auto"/>
            <w:vAlign w:val="center"/>
          </w:tcPr>
          <w:p w14:paraId="2CF9B0F8" w14:textId="4FDBD54D" w:rsidR="00F447BC" w:rsidRPr="00C73758" w:rsidRDefault="00811C8E" w:rsidP="00F447BC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87 (20)</w:t>
            </w:r>
          </w:p>
        </w:tc>
        <w:tc>
          <w:tcPr>
            <w:tcW w:w="0" w:type="auto"/>
            <w:vAlign w:val="center"/>
          </w:tcPr>
          <w:p w14:paraId="0206F6C9" w14:textId="0F89A77D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0362494" w14:textId="4EAA4B5D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18263E60" w14:textId="3F92C39D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 (10)</w:t>
            </w:r>
          </w:p>
        </w:tc>
        <w:tc>
          <w:tcPr>
            <w:tcW w:w="0" w:type="auto"/>
            <w:vAlign w:val="center"/>
          </w:tcPr>
          <w:p w14:paraId="0E33B5FB" w14:textId="7C67334D" w:rsidR="00F447BC" w:rsidRPr="00C73758" w:rsidRDefault="00F447BC" w:rsidP="00F447B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 (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10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6C4AA58F" w14:textId="77777777" w:rsidTr="00316273">
        <w:tc>
          <w:tcPr>
            <w:tcW w:w="0" w:type="auto"/>
          </w:tcPr>
          <w:p w14:paraId="4555B5AC" w14:textId="2B72000B" w:rsidR="00853864" w:rsidRPr="00C73758" w:rsidRDefault="00835BA3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issing</w:t>
            </w:r>
            <w:r w:rsidRPr="00C73758">
              <w:rPr>
                <w:rFonts w:ascii="Arial" w:hAnsi="Arial" w:cs="Arial"/>
                <w:sz w:val="20"/>
                <w:szCs w:val="20"/>
              </w:rPr>
              <w:t>, n</w:t>
            </w:r>
          </w:p>
        </w:tc>
        <w:tc>
          <w:tcPr>
            <w:tcW w:w="0" w:type="auto"/>
            <w:vAlign w:val="center"/>
          </w:tcPr>
          <w:p w14:paraId="0CF44D5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21AC06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1</w:t>
            </w:r>
          </w:p>
        </w:tc>
        <w:tc>
          <w:tcPr>
            <w:tcW w:w="0" w:type="auto"/>
            <w:vAlign w:val="center"/>
          </w:tcPr>
          <w:p w14:paraId="165DCE8A" w14:textId="458054EF" w:rsidR="00853864" w:rsidRPr="00C73758" w:rsidRDefault="00811C8E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B543BE5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vAlign w:val="center"/>
          </w:tcPr>
          <w:p w14:paraId="7E141683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3AC2E41B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6ACC075C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55</w:t>
            </w:r>
          </w:p>
        </w:tc>
        <w:tc>
          <w:tcPr>
            <w:tcW w:w="0" w:type="auto"/>
            <w:vAlign w:val="center"/>
          </w:tcPr>
          <w:p w14:paraId="18F999B5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811C8E" w:rsidRPr="007A35A9" w14:paraId="27637D13" w14:textId="77777777" w:rsidTr="00283E7D">
        <w:tc>
          <w:tcPr>
            <w:tcW w:w="0" w:type="auto"/>
          </w:tcPr>
          <w:p w14:paraId="19209B7C" w14:textId="77777777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Type of diabetes</w:t>
            </w:r>
          </w:p>
          <w:p w14:paraId="4FD14592" w14:textId="171C22C9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Type 1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  <w:p w14:paraId="5EE63FA1" w14:textId="017871B8" w:rsidR="00853864" w:rsidRPr="00C73758" w:rsidRDefault="00853864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Type 2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(%)</w:t>
            </w:r>
          </w:p>
        </w:tc>
        <w:tc>
          <w:tcPr>
            <w:tcW w:w="0" w:type="auto"/>
            <w:vAlign w:val="center"/>
          </w:tcPr>
          <w:p w14:paraId="0D0B940D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7B6C9E" w14:textId="1E2805F0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3 (5)</w:t>
            </w:r>
          </w:p>
          <w:p w14:paraId="69FA9D41" w14:textId="0078907F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753 (95)</w:t>
            </w:r>
          </w:p>
        </w:tc>
        <w:tc>
          <w:tcPr>
            <w:tcW w:w="0" w:type="auto"/>
            <w:vAlign w:val="center"/>
          </w:tcPr>
          <w:p w14:paraId="0E27B00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D34BA28" w14:textId="2C4C167B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2 (5)</w:t>
            </w:r>
          </w:p>
          <w:p w14:paraId="60CFE759" w14:textId="7E0724F4" w:rsidR="00316273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63 (95)</w:t>
            </w:r>
          </w:p>
        </w:tc>
        <w:tc>
          <w:tcPr>
            <w:tcW w:w="0" w:type="auto"/>
            <w:vAlign w:val="center"/>
          </w:tcPr>
          <w:p w14:paraId="60061E4C" w14:textId="77777777" w:rsidR="00316273" w:rsidRPr="00C73758" w:rsidRDefault="00316273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55D71FBD" w14:textId="732199CA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8 (3)</w:t>
            </w:r>
          </w:p>
          <w:p w14:paraId="25BE40D9" w14:textId="6B15C740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62 (9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4EAFD9C" w14:textId="77777777" w:rsidR="00316273" w:rsidRPr="00C73758" w:rsidRDefault="00316273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2CF16EE1" w14:textId="3D89DF9B" w:rsidR="00316273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3 (1)</w:t>
            </w:r>
          </w:p>
          <w:p w14:paraId="3CAFFAAD" w14:textId="6D5412CD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79 (9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B94D5A5" w14:textId="77777777" w:rsidR="00316273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984F39F" w14:textId="4D6225FA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4 (1)</w:t>
            </w:r>
          </w:p>
          <w:p w14:paraId="48268F76" w14:textId="4957CA0D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402 (99)</w:t>
            </w:r>
          </w:p>
        </w:tc>
        <w:tc>
          <w:tcPr>
            <w:tcW w:w="0" w:type="auto"/>
            <w:vAlign w:val="center"/>
          </w:tcPr>
          <w:p w14:paraId="09D9AC6E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DEEC669" w14:textId="77777777" w:rsidR="00316273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1DEC08" w14:textId="47EF3395" w:rsidR="00853864" w:rsidRPr="00C73758" w:rsidRDefault="00283E7D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</w:t>
            </w:r>
            <w:r w:rsidR="00316273" w:rsidRPr="00C73758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Pr="00C73758">
              <w:rPr>
                <w:rFonts w:ascii="Arial" w:hAnsi="Arial" w:cs="Arial"/>
                <w:sz w:val="20"/>
                <w:szCs w:val="20"/>
              </w:rPr>
              <w:t>5</w:t>
            </w:r>
            <w:r w:rsidR="00316273"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  <w:p w14:paraId="6020BA91" w14:textId="3E9AB352" w:rsidR="00316273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</w:t>
            </w:r>
            <w:r w:rsidR="00283E7D" w:rsidRPr="00C73758">
              <w:rPr>
                <w:rFonts w:ascii="Arial" w:hAnsi="Arial" w:cs="Arial"/>
                <w:sz w:val="20"/>
                <w:szCs w:val="20"/>
              </w:rPr>
              <w:t>8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(9</w:t>
            </w:r>
            <w:r w:rsidR="00283E7D" w:rsidRPr="00C73758">
              <w:rPr>
                <w:rFonts w:ascii="Arial" w:hAnsi="Arial" w:cs="Arial"/>
                <w:sz w:val="20"/>
                <w:szCs w:val="20"/>
              </w:rPr>
              <w:t>5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3656B9AB" w14:textId="77777777" w:rsidR="00316273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6D7CEE0" w14:textId="4FDE229C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 (0.0)</w:t>
            </w:r>
          </w:p>
          <w:p w14:paraId="47796981" w14:textId="17E2A200" w:rsidR="00316273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3 (100.0)</w:t>
            </w:r>
          </w:p>
        </w:tc>
      </w:tr>
      <w:tr w:rsidR="00811C8E" w:rsidRPr="007A35A9" w14:paraId="4BD39599" w14:textId="77777777" w:rsidTr="00283E7D">
        <w:tc>
          <w:tcPr>
            <w:tcW w:w="0" w:type="auto"/>
          </w:tcPr>
          <w:p w14:paraId="5B889DC6" w14:textId="5A464383" w:rsidR="00853864" w:rsidRPr="00C73758" w:rsidRDefault="00835BA3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</w:t>
            </w:r>
            <w:r w:rsidR="00853864" w:rsidRPr="00C73758">
              <w:rPr>
                <w:rFonts w:ascii="Arial" w:hAnsi="Arial" w:cs="Arial"/>
                <w:sz w:val="20"/>
                <w:szCs w:val="20"/>
              </w:rPr>
              <w:t>issing</w:t>
            </w:r>
            <w:r w:rsidRPr="00C73758">
              <w:rPr>
                <w:rFonts w:ascii="Arial" w:hAnsi="Arial" w:cs="Arial"/>
                <w:sz w:val="20"/>
                <w:szCs w:val="20"/>
              </w:rPr>
              <w:t>, n</w:t>
            </w:r>
          </w:p>
        </w:tc>
        <w:tc>
          <w:tcPr>
            <w:tcW w:w="0" w:type="auto"/>
            <w:vAlign w:val="center"/>
          </w:tcPr>
          <w:p w14:paraId="7BD0726E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52E6F29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08</w:t>
            </w:r>
          </w:p>
        </w:tc>
        <w:tc>
          <w:tcPr>
            <w:tcW w:w="0" w:type="auto"/>
            <w:vAlign w:val="center"/>
          </w:tcPr>
          <w:p w14:paraId="47F30171" w14:textId="262A9A30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1032BF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vAlign w:val="center"/>
          </w:tcPr>
          <w:p w14:paraId="132FFD68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A9CB6E2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6BB521" w14:textId="4F936BEA" w:rsidR="00853864" w:rsidRPr="00C73758" w:rsidRDefault="00283E7D" w:rsidP="00C6693F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51</w:t>
            </w:r>
          </w:p>
        </w:tc>
        <w:tc>
          <w:tcPr>
            <w:tcW w:w="0" w:type="auto"/>
            <w:vAlign w:val="center"/>
          </w:tcPr>
          <w:p w14:paraId="53AF8648" w14:textId="77777777" w:rsidR="00853864" w:rsidRPr="00C73758" w:rsidRDefault="00316273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11C8E" w:rsidRPr="007A35A9" w14:paraId="01B48D45" w14:textId="77777777" w:rsidTr="00CE1DA8">
        <w:tc>
          <w:tcPr>
            <w:tcW w:w="0" w:type="auto"/>
          </w:tcPr>
          <w:p w14:paraId="44FBD3F9" w14:textId="1CFAB472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Hypertension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6502FC4A" w14:textId="6C6D9FFB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86 (70)</w:t>
            </w:r>
          </w:p>
        </w:tc>
        <w:tc>
          <w:tcPr>
            <w:tcW w:w="0" w:type="auto"/>
            <w:vAlign w:val="center"/>
          </w:tcPr>
          <w:p w14:paraId="28096C7F" w14:textId="449F530C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74 (66)</w:t>
            </w:r>
          </w:p>
        </w:tc>
        <w:tc>
          <w:tcPr>
            <w:tcW w:w="0" w:type="auto"/>
            <w:vAlign w:val="center"/>
          </w:tcPr>
          <w:p w14:paraId="594D0082" w14:textId="2F41DEBC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04 (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80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58D779C2" w14:textId="0D0A90F1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53 (73.0)</w:t>
            </w:r>
          </w:p>
        </w:tc>
        <w:tc>
          <w:tcPr>
            <w:tcW w:w="0" w:type="auto"/>
          </w:tcPr>
          <w:p w14:paraId="139D4008" w14:textId="69671B54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86 (70)</w:t>
            </w:r>
          </w:p>
        </w:tc>
        <w:tc>
          <w:tcPr>
            <w:tcW w:w="0" w:type="auto"/>
          </w:tcPr>
          <w:p w14:paraId="0A5B7069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3ABAD3CD" w14:textId="3390650B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78 (8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1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24F46371" w14:textId="458136AE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8 (78)</w:t>
            </w:r>
          </w:p>
        </w:tc>
      </w:tr>
      <w:tr w:rsidR="00811C8E" w:rsidRPr="007A35A9" w14:paraId="1EFAFAF6" w14:textId="77777777" w:rsidTr="00CE1DA8">
        <w:tc>
          <w:tcPr>
            <w:tcW w:w="0" w:type="auto"/>
          </w:tcPr>
          <w:p w14:paraId="727FD23B" w14:textId="5498D87F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vAlign w:val="center"/>
          </w:tcPr>
          <w:p w14:paraId="3A6AE620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D2F54B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66</w:t>
            </w:r>
          </w:p>
        </w:tc>
        <w:tc>
          <w:tcPr>
            <w:tcW w:w="0" w:type="auto"/>
            <w:vAlign w:val="center"/>
          </w:tcPr>
          <w:p w14:paraId="5D56E414" w14:textId="367D9FA5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7393B2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BC9F2DD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F7B9A8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4452D0A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A355B75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11C8E" w:rsidRPr="007A35A9" w14:paraId="39B40DB4" w14:textId="77777777" w:rsidTr="003931CB">
        <w:tc>
          <w:tcPr>
            <w:tcW w:w="0" w:type="auto"/>
          </w:tcPr>
          <w:p w14:paraId="78B6BF9C" w14:textId="34B7D794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Dyslipidaemia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2F62B5B1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47A3C75E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E329A1B" w14:textId="091B8955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67 (5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22CF2962" w14:textId="00702660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21 (4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1A371530" w14:textId="697CCF98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98 (4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9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1ED30F3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FAD881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361744B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11C8E" w:rsidRPr="007A35A9" w14:paraId="030B9670" w14:textId="77777777" w:rsidTr="003931CB">
        <w:tc>
          <w:tcPr>
            <w:tcW w:w="0" w:type="auto"/>
          </w:tcPr>
          <w:p w14:paraId="51DAFCC1" w14:textId="06B66D29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vAlign w:val="center"/>
          </w:tcPr>
          <w:p w14:paraId="798B00B3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781E6FF2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45FB0818" w14:textId="3465BFCB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944BFB1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579F9DF6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A595F49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1EC805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3FF041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  <w:tr w:rsidR="00811C8E" w:rsidRPr="007A35A9" w14:paraId="07FB497E" w14:textId="77777777" w:rsidTr="00853864">
        <w:tc>
          <w:tcPr>
            <w:tcW w:w="0" w:type="auto"/>
          </w:tcPr>
          <w:p w14:paraId="693A19F8" w14:textId="12A8B326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Microvascular disease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085F4894" w14:textId="7434E630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07 (44)</w:t>
            </w:r>
          </w:p>
        </w:tc>
        <w:tc>
          <w:tcPr>
            <w:tcW w:w="0" w:type="auto"/>
            <w:vAlign w:val="center"/>
          </w:tcPr>
          <w:p w14:paraId="53247BE0" w14:textId="2C6FC14A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42 (39)</w:t>
            </w:r>
          </w:p>
        </w:tc>
        <w:tc>
          <w:tcPr>
            <w:tcW w:w="0" w:type="auto"/>
            <w:vAlign w:val="center"/>
          </w:tcPr>
          <w:p w14:paraId="6C9E9FBC" w14:textId="5657057B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01 (46)</w:t>
            </w:r>
          </w:p>
        </w:tc>
        <w:tc>
          <w:tcPr>
            <w:tcW w:w="0" w:type="auto"/>
            <w:vAlign w:val="center"/>
          </w:tcPr>
          <w:p w14:paraId="69812701" w14:textId="637A121A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06 (4</w:t>
            </w:r>
            <w:r w:rsidR="00345358" w:rsidRPr="00C7375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9444433" w14:textId="5D15682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8 (9)</w:t>
            </w:r>
          </w:p>
        </w:tc>
        <w:tc>
          <w:tcPr>
            <w:tcW w:w="0" w:type="auto"/>
          </w:tcPr>
          <w:p w14:paraId="1096122A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FE65991" w14:textId="194991E9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5 (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17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0146225B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11C8E" w:rsidRPr="007A35A9" w14:paraId="06F76E80" w14:textId="77777777" w:rsidTr="00853864">
        <w:tc>
          <w:tcPr>
            <w:tcW w:w="0" w:type="auto"/>
          </w:tcPr>
          <w:p w14:paraId="6B231451" w14:textId="1F867C63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vAlign w:val="center"/>
          </w:tcPr>
          <w:p w14:paraId="4207ADCD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E780353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10</w:t>
            </w:r>
          </w:p>
        </w:tc>
        <w:tc>
          <w:tcPr>
            <w:tcW w:w="0" w:type="auto"/>
            <w:vAlign w:val="center"/>
          </w:tcPr>
          <w:p w14:paraId="5D64A453" w14:textId="2869DAE4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804D815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48</w:t>
            </w:r>
          </w:p>
        </w:tc>
        <w:tc>
          <w:tcPr>
            <w:tcW w:w="0" w:type="auto"/>
          </w:tcPr>
          <w:p w14:paraId="3081C80F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8F00459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660854A8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57</w:t>
            </w:r>
          </w:p>
        </w:tc>
        <w:tc>
          <w:tcPr>
            <w:tcW w:w="0" w:type="auto"/>
          </w:tcPr>
          <w:p w14:paraId="72E4F76D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3</w:t>
            </w:r>
          </w:p>
        </w:tc>
      </w:tr>
      <w:tr w:rsidR="00811C8E" w:rsidRPr="007A35A9" w14:paraId="457BC4F5" w14:textId="77777777" w:rsidTr="00003BF4">
        <w:tc>
          <w:tcPr>
            <w:tcW w:w="0" w:type="auto"/>
          </w:tcPr>
          <w:p w14:paraId="7CCE9D83" w14:textId="5E8E376E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Macrovascular disease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3D677BC1" w14:textId="366F6725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04 (4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4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49F31CB" w14:textId="6AD4C590" w:rsidR="00853864" w:rsidRPr="00C73758" w:rsidRDefault="0099284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72</w:t>
            </w:r>
            <w:r w:rsidR="00003BF4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40)</w:t>
            </w:r>
          </w:p>
        </w:tc>
        <w:tc>
          <w:tcPr>
            <w:tcW w:w="0" w:type="auto"/>
            <w:vAlign w:val="center"/>
          </w:tcPr>
          <w:p w14:paraId="4BB8AAE0" w14:textId="7FAC1E51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40 (42)</w:t>
            </w:r>
          </w:p>
        </w:tc>
        <w:tc>
          <w:tcPr>
            <w:tcW w:w="0" w:type="auto"/>
            <w:vAlign w:val="center"/>
          </w:tcPr>
          <w:p w14:paraId="2C11E448" w14:textId="0914171E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77 (39)</w:t>
            </w:r>
          </w:p>
        </w:tc>
        <w:tc>
          <w:tcPr>
            <w:tcW w:w="0" w:type="auto"/>
          </w:tcPr>
          <w:p w14:paraId="045501A7" w14:textId="62C79FF4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8 (24)</w:t>
            </w:r>
          </w:p>
        </w:tc>
        <w:tc>
          <w:tcPr>
            <w:tcW w:w="0" w:type="auto"/>
          </w:tcPr>
          <w:p w14:paraId="60D9EF91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3128261" w14:textId="1F504D7A" w:rsidR="00853864" w:rsidRPr="00C73758" w:rsidRDefault="00811C8E" w:rsidP="000812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0 (32)</w:t>
            </w:r>
          </w:p>
        </w:tc>
        <w:tc>
          <w:tcPr>
            <w:tcW w:w="0" w:type="auto"/>
          </w:tcPr>
          <w:p w14:paraId="62486C05" w14:textId="37200F3B" w:rsidR="00853864" w:rsidRPr="00C73758" w:rsidRDefault="00811C8E" w:rsidP="000812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11C8E" w:rsidRPr="007A35A9" w14:paraId="2266047C" w14:textId="77777777" w:rsidTr="00003BF4">
        <w:tc>
          <w:tcPr>
            <w:tcW w:w="0" w:type="auto"/>
          </w:tcPr>
          <w:p w14:paraId="722B3611" w14:textId="055EA82D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3209E21E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01652C" w14:textId="53C4776B" w:rsidR="00853864" w:rsidRPr="00C73758" w:rsidRDefault="0099284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52</w:t>
            </w:r>
          </w:p>
        </w:tc>
        <w:tc>
          <w:tcPr>
            <w:tcW w:w="0" w:type="auto"/>
            <w:vAlign w:val="center"/>
          </w:tcPr>
          <w:p w14:paraId="62D7B3BE" w14:textId="06DA3A93" w:rsidR="00853864" w:rsidRPr="00C73758" w:rsidRDefault="00D44952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5A025E3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9</w:t>
            </w:r>
          </w:p>
        </w:tc>
        <w:tc>
          <w:tcPr>
            <w:tcW w:w="0" w:type="auto"/>
          </w:tcPr>
          <w:p w14:paraId="1E6EE343" w14:textId="77777777" w:rsidR="00853864" w:rsidRPr="00C73758" w:rsidRDefault="00853864" w:rsidP="000812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812ED9E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4B99056E" w14:textId="0BCF7352" w:rsidR="00853864" w:rsidRPr="00C73758" w:rsidRDefault="00811C8E" w:rsidP="000812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299C43A" w14:textId="4A8EF2BE" w:rsidR="00853864" w:rsidRPr="00C73758" w:rsidRDefault="00811C8E" w:rsidP="0008123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3</w:t>
            </w:r>
          </w:p>
        </w:tc>
      </w:tr>
      <w:tr w:rsidR="00811C8E" w:rsidRPr="007A35A9" w14:paraId="534EA749" w14:textId="77777777" w:rsidTr="00853864">
        <w:tc>
          <w:tcPr>
            <w:tcW w:w="0" w:type="auto"/>
          </w:tcPr>
          <w:p w14:paraId="31C14409" w14:textId="3F4292A0" w:rsidR="00853864" w:rsidRPr="00C73758" w:rsidRDefault="00853864" w:rsidP="0085386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Death (in-hospital mortality)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588B9E70" w14:textId="66B90222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15 (39)</w:t>
            </w:r>
          </w:p>
        </w:tc>
        <w:tc>
          <w:tcPr>
            <w:tcW w:w="0" w:type="auto"/>
            <w:vAlign w:val="center"/>
          </w:tcPr>
          <w:p w14:paraId="5915788D" w14:textId="6293B0C2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24</w:t>
            </w:r>
            <w:r w:rsidR="00003BF4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39)</w:t>
            </w:r>
          </w:p>
        </w:tc>
        <w:tc>
          <w:tcPr>
            <w:tcW w:w="0" w:type="auto"/>
            <w:vAlign w:val="center"/>
          </w:tcPr>
          <w:p w14:paraId="3F5C977F" w14:textId="56F0FD95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0 (19)</w:t>
            </w:r>
          </w:p>
        </w:tc>
        <w:tc>
          <w:tcPr>
            <w:tcW w:w="0" w:type="auto"/>
            <w:vAlign w:val="center"/>
          </w:tcPr>
          <w:p w14:paraId="6020623F" w14:textId="763D27AD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4 (22)</w:t>
            </w:r>
          </w:p>
        </w:tc>
        <w:tc>
          <w:tcPr>
            <w:tcW w:w="0" w:type="auto"/>
          </w:tcPr>
          <w:p w14:paraId="4C76F872" w14:textId="2327FCEE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9 (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20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30FB2EC7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F5C2085" w14:textId="501EEB49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8 (2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8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0981928" w14:textId="4D352B88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 (3</w:t>
            </w:r>
            <w:r w:rsidR="00FD03B7" w:rsidRPr="00C73758">
              <w:rPr>
                <w:rFonts w:ascii="Arial" w:hAnsi="Arial" w:cs="Arial"/>
                <w:sz w:val="20"/>
                <w:szCs w:val="20"/>
              </w:rPr>
              <w:t>6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11A0B9F3" w14:textId="77777777" w:rsidTr="00853864">
        <w:tc>
          <w:tcPr>
            <w:tcW w:w="0" w:type="auto"/>
          </w:tcPr>
          <w:p w14:paraId="170E079F" w14:textId="1B668165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vAlign w:val="center"/>
          </w:tcPr>
          <w:p w14:paraId="42EFDDC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24370D3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353C90A" w14:textId="7A6E6BFC" w:rsidR="00853864" w:rsidRPr="00C73758" w:rsidRDefault="00FD03B7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5697EEC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5F1B12B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A53A7B2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526D80A2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0" w:type="auto"/>
          </w:tcPr>
          <w:p w14:paraId="56B20A0C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11C8E" w:rsidRPr="007A35A9" w14:paraId="3DED6AFA" w14:textId="77777777" w:rsidTr="00853864">
        <w:tc>
          <w:tcPr>
            <w:tcW w:w="0" w:type="auto"/>
          </w:tcPr>
          <w:p w14:paraId="68C3F769" w14:textId="08C84FC5" w:rsidR="008B0EB9" w:rsidRPr="00C73758" w:rsidRDefault="008B0EB9" w:rsidP="008B0E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ICU admission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0D54A2A7" w14:textId="0BD3DC59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93 (10)</w:t>
            </w:r>
          </w:p>
        </w:tc>
        <w:tc>
          <w:tcPr>
            <w:tcW w:w="0" w:type="auto"/>
            <w:vAlign w:val="center"/>
          </w:tcPr>
          <w:p w14:paraId="2EEF31A7" w14:textId="59B8F0F0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5</w:t>
            </w:r>
            <w:r w:rsidR="00003BF4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13)</w:t>
            </w:r>
          </w:p>
        </w:tc>
        <w:tc>
          <w:tcPr>
            <w:tcW w:w="0" w:type="auto"/>
            <w:vAlign w:val="center"/>
          </w:tcPr>
          <w:p w14:paraId="2406848C" w14:textId="2700004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12</w:t>
            </w:r>
            <w:r w:rsidR="00345358" w:rsidRPr="00C737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(27)</w:t>
            </w:r>
          </w:p>
        </w:tc>
        <w:tc>
          <w:tcPr>
            <w:tcW w:w="0" w:type="auto"/>
            <w:vAlign w:val="center"/>
          </w:tcPr>
          <w:p w14:paraId="550F3E52" w14:textId="46177C82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39</w:t>
            </w:r>
            <w:r w:rsidR="00345358" w:rsidRPr="00C737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(33)</w:t>
            </w:r>
          </w:p>
        </w:tc>
        <w:tc>
          <w:tcPr>
            <w:tcW w:w="0" w:type="auto"/>
          </w:tcPr>
          <w:p w14:paraId="57047AF4" w14:textId="0E1063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5 (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9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7E9F9063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31C06449" w14:textId="25C496B6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9 (17)</w:t>
            </w:r>
          </w:p>
        </w:tc>
        <w:tc>
          <w:tcPr>
            <w:tcW w:w="0" w:type="auto"/>
          </w:tcPr>
          <w:p w14:paraId="2E132F61" w14:textId="01D68CBA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 (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5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811C8E" w:rsidRPr="007A35A9" w14:paraId="5266D0C8" w14:textId="77777777" w:rsidTr="00853864">
        <w:tc>
          <w:tcPr>
            <w:tcW w:w="0" w:type="auto"/>
          </w:tcPr>
          <w:p w14:paraId="0410D635" w14:textId="467EB843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lastRenderedPageBreak/>
              <w:t>Missing, n</w:t>
            </w:r>
          </w:p>
        </w:tc>
        <w:tc>
          <w:tcPr>
            <w:tcW w:w="0" w:type="auto"/>
            <w:vAlign w:val="center"/>
          </w:tcPr>
          <w:p w14:paraId="674C0320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58E732D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37</w:t>
            </w:r>
          </w:p>
        </w:tc>
        <w:tc>
          <w:tcPr>
            <w:tcW w:w="0" w:type="auto"/>
            <w:vAlign w:val="center"/>
          </w:tcPr>
          <w:p w14:paraId="222157C1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E1E336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69777341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3E6F9EE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249FAAB8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F14E3C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</w:t>
            </w:r>
          </w:p>
        </w:tc>
      </w:tr>
      <w:tr w:rsidR="00811C8E" w:rsidRPr="007A35A9" w14:paraId="3D8E4536" w14:textId="77777777" w:rsidTr="003931CB">
        <w:tc>
          <w:tcPr>
            <w:tcW w:w="0" w:type="auto"/>
          </w:tcPr>
          <w:p w14:paraId="5C339871" w14:textId="65A2BD5C" w:rsidR="008B0EB9" w:rsidRPr="00C73758" w:rsidRDefault="008B0EB9" w:rsidP="008B0EB9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Use of IMV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572E8A91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00EF63EC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458D6774" w14:textId="1EE16F6C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69</w:t>
            </w:r>
            <w:r w:rsidR="00345358" w:rsidRPr="00C737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(18)</w:t>
            </w:r>
          </w:p>
        </w:tc>
        <w:tc>
          <w:tcPr>
            <w:tcW w:w="0" w:type="auto"/>
            <w:vAlign w:val="center"/>
          </w:tcPr>
          <w:p w14:paraId="7CB039AC" w14:textId="497C5063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7</w:t>
            </w:r>
            <w:r w:rsidR="00345358" w:rsidRPr="00C7375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(2</w:t>
            </w:r>
            <w:r w:rsidR="00BA135B" w:rsidRPr="00C7375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27A4352E" w14:textId="4124C1C1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7 (</w:t>
            </w:r>
            <w:r w:rsidR="00BA135B" w:rsidRPr="00C73758">
              <w:rPr>
                <w:rFonts w:ascii="Arial" w:hAnsi="Arial" w:cs="Arial"/>
                <w:sz w:val="20"/>
                <w:szCs w:val="20"/>
              </w:rPr>
              <w:t>9</w:t>
            </w:r>
            <w:r w:rsidRPr="00C73758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0" w:type="auto"/>
          </w:tcPr>
          <w:p w14:paraId="44102F52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</w:tcPr>
          <w:p w14:paraId="4015A150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</w:tcPr>
          <w:p w14:paraId="2109806F" w14:textId="77777777" w:rsidR="008B0EB9" w:rsidRPr="00C73758" w:rsidRDefault="008B0EB9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811C8E" w:rsidRPr="007A35A9" w14:paraId="4CD1243F" w14:textId="77777777" w:rsidTr="003931CB">
        <w:tc>
          <w:tcPr>
            <w:tcW w:w="0" w:type="auto"/>
          </w:tcPr>
          <w:p w14:paraId="2A9A26CB" w14:textId="066FC181" w:rsidR="00853864" w:rsidRPr="00C73758" w:rsidRDefault="00835BA3" w:rsidP="00853864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ssing, n</w:t>
            </w:r>
          </w:p>
        </w:tc>
        <w:tc>
          <w:tcPr>
            <w:tcW w:w="0" w:type="auto"/>
            <w:vAlign w:val="center"/>
          </w:tcPr>
          <w:p w14:paraId="43BFD354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634DCBF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vAlign w:val="center"/>
          </w:tcPr>
          <w:p w14:paraId="290A9710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953182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40717F1A" w14:textId="77777777" w:rsidR="00853864" w:rsidRPr="00C73758" w:rsidRDefault="00853864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C200C20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</w:tcPr>
          <w:p w14:paraId="44B1D1E5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  <w:tc>
          <w:tcPr>
            <w:tcW w:w="0" w:type="auto"/>
            <w:shd w:val="clear" w:color="auto" w:fill="auto"/>
          </w:tcPr>
          <w:p w14:paraId="5883A766" w14:textId="77777777" w:rsidR="00853864" w:rsidRPr="00C73758" w:rsidRDefault="00CE1DA8" w:rsidP="0049728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-</w:t>
            </w:r>
          </w:p>
        </w:tc>
      </w:tr>
    </w:tbl>
    <w:p w14:paraId="0F701300" w14:textId="5439998E" w:rsidR="004A0E77" w:rsidRPr="00C73758" w:rsidRDefault="008C07B7" w:rsidP="00853864">
      <w:pPr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BMI: body mass index; </w:t>
      </w:r>
      <w:r w:rsidRPr="00C73758">
        <w:rPr>
          <w:rFonts w:ascii="Arial" w:hAnsi="Arial" w:cs="Arial"/>
          <w:sz w:val="20"/>
          <w:szCs w:val="20"/>
          <w:lang w:val="en-US"/>
        </w:rPr>
        <w:t>ICU: intensive care unit; IMV:</w:t>
      </w:r>
      <w:r>
        <w:rPr>
          <w:rFonts w:ascii="Arial" w:hAnsi="Arial" w:cs="Arial"/>
          <w:sz w:val="20"/>
          <w:szCs w:val="20"/>
          <w:lang w:val="en-US"/>
        </w:rPr>
        <w:t xml:space="preserve"> Mechanical ventilation</w:t>
      </w:r>
      <w:proofErr w:type="gramStart"/>
      <w:r>
        <w:rPr>
          <w:rFonts w:ascii="Arial" w:hAnsi="Arial" w:cs="Arial"/>
          <w:sz w:val="20"/>
          <w:szCs w:val="20"/>
          <w:lang w:val="en-US"/>
        </w:rPr>
        <w:t>,  SD</w:t>
      </w:r>
      <w:proofErr w:type="gramEnd"/>
      <w:r>
        <w:rPr>
          <w:rFonts w:ascii="Arial" w:hAnsi="Arial" w:cs="Arial"/>
          <w:sz w:val="20"/>
          <w:szCs w:val="20"/>
          <w:lang w:val="en-US"/>
        </w:rPr>
        <w:t xml:space="preserve">: Standard deviation, </w:t>
      </w:r>
    </w:p>
    <w:p w14:paraId="53E3CF1F" w14:textId="77777777" w:rsidR="007A35A9" w:rsidRDefault="007A35A9">
      <w:pPr>
        <w:rPr>
          <w:rFonts w:ascii="Arial" w:hAnsi="Arial" w:cs="Arial"/>
          <w:b/>
          <w:sz w:val="20"/>
          <w:szCs w:val="20"/>
          <w:lang w:val="en-US"/>
        </w:rPr>
      </w:pPr>
      <w:r>
        <w:rPr>
          <w:rFonts w:ascii="Arial" w:hAnsi="Arial" w:cs="Arial"/>
          <w:b/>
          <w:sz w:val="20"/>
          <w:szCs w:val="20"/>
          <w:lang w:val="en-US"/>
        </w:rPr>
        <w:br w:type="page"/>
      </w:r>
    </w:p>
    <w:p w14:paraId="1D506A79" w14:textId="5700C71F" w:rsidR="00853864" w:rsidRPr="00C73758" w:rsidRDefault="00853864" w:rsidP="00853864">
      <w:pPr>
        <w:rPr>
          <w:rFonts w:ascii="Arial" w:hAnsi="Arial" w:cs="Arial"/>
          <w:b/>
          <w:sz w:val="20"/>
          <w:szCs w:val="20"/>
          <w:lang w:val="en-US"/>
        </w:rPr>
      </w:pPr>
      <w:r w:rsidRPr="00C73758">
        <w:rPr>
          <w:rFonts w:ascii="Arial" w:hAnsi="Arial" w:cs="Arial"/>
          <w:b/>
          <w:sz w:val="20"/>
          <w:szCs w:val="20"/>
          <w:lang w:val="en-US"/>
        </w:rPr>
        <w:lastRenderedPageBreak/>
        <w:t>Table 2</w:t>
      </w:r>
      <w:r w:rsidR="00262BFA" w:rsidRPr="00C73758">
        <w:rPr>
          <w:rFonts w:ascii="Arial" w:hAnsi="Arial" w:cs="Arial"/>
          <w:b/>
          <w:sz w:val="20"/>
          <w:szCs w:val="20"/>
          <w:lang w:val="en-US"/>
        </w:rPr>
        <w:t xml:space="preserve">. Clinical characteristics of subjects according to macrovascular statu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7"/>
        <w:gridCol w:w="1113"/>
        <w:gridCol w:w="1113"/>
        <w:gridCol w:w="1113"/>
        <w:gridCol w:w="1113"/>
        <w:gridCol w:w="1113"/>
        <w:gridCol w:w="1113"/>
        <w:gridCol w:w="1004"/>
        <w:gridCol w:w="960"/>
        <w:gridCol w:w="1113"/>
        <w:gridCol w:w="949"/>
        <w:gridCol w:w="960"/>
        <w:gridCol w:w="1059"/>
      </w:tblGrid>
      <w:tr w:rsidR="00300355" w:rsidRPr="007A35A9" w14:paraId="252FF56F" w14:textId="77777777" w:rsidTr="6A0DE0FC">
        <w:tc>
          <w:tcPr>
            <w:tcW w:w="0" w:type="auto"/>
          </w:tcPr>
          <w:p w14:paraId="6BB9E253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</w:tcPr>
          <w:p w14:paraId="08264CF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UK</w:t>
            </w:r>
          </w:p>
        </w:tc>
        <w:tc>
          <w:tcPr>
            <w:tcW w:w="0" w:type="auto"/>
            <w:gridSpan w:val="3"/>
            <w:vAlign w:val="center"/>
          </w:tcPr>
          <w:p w14:paraId="4EE13FF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FRANCE</w:t>
            </w:r>
          </w:p>
        </w:tc>
        <w:tc>
          <w:tcPr>
            <w:tcW w:w="0" w:type="auto"/>
            <w:gridSpan w:val="3"/>
          </w:tcPr>
          <w:p w14:paraId="2756A080" w14:textId="2EE34420" w:rsidR="00300355" w:rsidRPr="00C73758" w:rsidRDefault="00CD2020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Spain – </w:t>
            </w:r>
            <w:r w:rsidR="00300355"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HM</w:t>
            </w: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gridSpan w:val="3"/>
          </w:tcPr>
          <w:p w14:paraId="5D84FFCA" w14:textId="085F1934" w:rsidR="00300355" w:rsidRPr="00C73758" w:rsidRDefault="00CD2020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  <w:lang w:val="en-US"/>
              </w:rPr>
              <w:t xml:space="preserve">Spain – Barcelona </w:t>
            </w:r>
          </w:p>
        </w:tc>
      </w:tr>
      <w:tr w:rsidR="00300355" w:rsidRPr="007A35A9" w14:paraId="575FA915" w14:textId="77777777" w:rsidTr="6A0DE0FC">
        <w:tc>
          <w:tcPr>
            <w:tcW w:w="0" w:type="auto"/>
          </w:tcPr>
          <w:p w14:paraId="23DE523C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F95F66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ll</w:t>
            </w:r>
          </w:p>
          <w:p w14:paraId="527BD58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(n=1846)</w:t>
            </w:r>
          </w:p>
        </w:tc>
        <w:tc>
          <w:tcPr>
            <w:tcW w:w="0" w:type="auto"/>
            <w:vAlign w:val="center"/>
          </w:tcPr>
          <w:p w14:paraId="7B3522F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No MACRO (n=1042)</w:t>
            </w:r>
          </w:p>
        </w:tc>
        <w:tc>
          <w:tcPr>
            <w:tcW w:w="0" w:type="auto"/>
            <w:vAlign w:val="center"/>
          </w:tcPr>
          <w:p w14:paraId="7AE18B1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ny MACRO (n=804)</w:t>
            </w:r>
          </w:p>
        </w:tc>
        <w:tc>
          <w:tcPr>
            <w:tcW w:w="0" w:type="auto"/>
            <w:vAlign w:val="center"/>
          </w:tcPr>
          <w:p w14:paraId="776A4E5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ll</w:t>
            </w:r>
          </w:p>
          <w:p w14:paraId="3EE8AB02" w14:textId="7D157F3E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(n=1510)</w:t>
            </w:r>
          </w:p>
        </w:tc>
        <w:tc>
          <w:tcPr>
            <w:tcW w:w="0" w:type="auto"/>
            <w:vAlign w:val="center"/>
          </w:tcPr>
          <w:p w14:paraId="48EBF531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No MACRO (n=870)</w:t>
            </w:r>
          </w:p>
        </w:tc>
        <w:tc>
          <w:tcPr>
            <w:tcW w:w="0" w:type="auto"/>
            <w:vAlign w:val="center"/>
          </w:tcPr>
          <w:p w14:paraId="6753A8E1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ny MACRO (n=640)</w:t>
            </w:r>
          </w:p>
        </w:tc>
        <w:tc>
          <w:tcPr>
            <w:tcW w:w="0" w:type="auto"/>
            <w:vAlign w:val="center"/>
          </w:tcPr>
          <w:p w14:paraId="1D6E1EC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ll</w:t>
            </w:r>
          </w:p>
          <w:p w14:paraId="472E3754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(n=406)</w:t>
            </w:r>
          </w:p>
        </w:tc>
        <w:tc>
          <w:tcPr>
            <w:tcW w:w="0" w:type="auto"/>
            <w:vAlign w:val="center"/>
          </w:tcPr>
          <w:p w14:paraId="4438A7A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No MACRO (n=308)</w:t>
            </w:r>
          </w:p>
        </w:tc>
        <w:tc>
          <w:tcPr>
            <w:tcW w:w="0" w:type="auto"/>
            <w:vAlign w:val="center"/>
          </w:tcPr>
          <w:p w14:paraId="56E4A88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ny MACRO (n=98)</w:t>
            </w:r>
          </w:p>
        </w:tc>
        <w:tc>
          <w:tcPr>
            <w:tcW w:w="0" w:type="auto"/>
            <w:vAlign w:val="center"/>
          </w:tcPr>
          <w:p w14:paraId="42D925E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ll</w:t>
            </w:r>
          </w:p>
          <w:p w14:paraId="5D6FDD7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(n=344)</w:t>
            </w:r>
          </w:p>
        </w:tc>
        <w:tc>
          <w:tcPr>
            <w:tcW w:w="0" w:type="auto"/>
            <w:vAlign w:val="center"/>
          </w:tcPr>
          <w:p w14:paraId="6E7B437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No MACRO (n=234)</w:t>
            </w:r>
          </w:p>
        </w:tc>
        <w:tc>
          <w:tcPr>
            <w:tcW w:w="0" w:type="auto"/>
            <w:vAlign w:val="center"/>
          </w:tcPr>
          <w:p w14:paraId="09CAB72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bCs/>
                <w:sz w:val="20"/>
                <w:szCs w:val="20"/>
              </w:rPr>
              <w:t>Any MACRO (n=110)</w:t>
            </w:r>
          </w:p>
        </w:tc>
      </w:tr>
      <w:tr w:rsidR="00300355" w:rsidRPr="007A35A9" w14:paraId="62E47FA5" w14:textId="77777777" w:rsidTr="008A41D3">
        <w:tc>
          <w:tcPr>
            <w:tcW w:w="0" w:type="auto"/>
          </w:tcPr>
          <w:p w14:paraId="4FD2D927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Age (mean, SD) years</w:t>
            </w:r>
          </w:p>
        </w:tc>
        <w:tc>
          <w:tcPr>
            <w:tcW w:w="0" w:type="auto"/>
            <w:vAlign w:val="center"/>
          </w:tcPr>
          <w:p w14:paraId="3A0D2C13" w14:textId="79EDBC7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2.5(13.9)</w:t>
            </w:r>
          </w:p>
        </w:tc>
        <w:tc>
          <w:tcPr>
            <w:tcW w:w="0" w:type="auto"/>
            <w:vAlign w:val="center"/>
          </w:tcPr>
          <w:p w14:paraId="73EDE909" w14:textId="30644AD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9.1(14.8)</w:t>
            </w:r>
          </w:p>
        </w:tc>
        <w:tc>
          <w:tcPr>
            <w:tcW w:w="0" w:type="auto"/>
            <w:vAlign w:val="center"/>
          </w:tcPr>
          <w:p w14:paraId="1A7A61A4" w14:textId="1299097B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6.8(11.2)</w:t>
            </w:r>
          </w:p>
        </w:tc>
        <w:tc>
          <w:tcPr>
            <w:tcW w:w="0" w:type="auto"/>
            <w:vAlign w:val="center"/>
          </w:tcPr>
          <w:p w14:paraId="476B4C1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0.1(13.0)</w:t>
            </w:r>
          </w:p>
        </w:tc>
        <w:tc>
          <w:tcPr>
            <w:tcW w:w="0" w:type="auto"/>
            <w:vAlign w:val="center"/>
          </w:tcPr>
          <w:p w14:paraId="27F1989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6.7(13.0)</w:t>
            </w:r>
          </w:p>
        </w:tc>
        <w:tc>
          <w:tcPr>
            <w:tcW w:w="0" w:type="auto"/>
            <w:vAlign w:val="center"/>
          </w:tcPr>
          <w:p w14:paraId="00234D07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4.7(11.5)</w:t>
            </w:r>
          </w:p>
        </w:tc>
        <w:tc>
          <w:tcPr>
            <w:tcW w:w="0" w:type="auto"/>
            <w:vAlign w:val="center"/>
          </w:tcPr>
          <w:p w14:paraId="1DA72DE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4.7 (11.9)</w:t>
            </w:r>
          </w:p>
        </w:tc>
        <w:tc>
          <w:tcPr>
            <w:tcW w:w="0" w:type="auto"/>
            <w:vAlign w:val="center"/>
          </w:tcPr>
          <w:p w14:paraId="0367377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2.8 (11.9)</w:t>
            </w:r>
          </w:p>
        </w:tc>
        <w:tc>
          <w:tcPr>
            <w:tcW w:w="0" w:type="auto"/>
            <w:vAlign w:val="center"/>
          </w:tcPr>
          <w:p w14:paraId="7A89ED0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0.6 (9.7)</w:t>
            </w:r>
          </w:p>
        </w:tc>
        <w:tc>
          <w:tcPr>
            <w:tcW w:w="0" w:type="auto"/>
            <w:vAlign w:val="center"/>
          </w:tcPr>
          <w:p w14:paraId="7372E2A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1.1 (13.9)</w:t>
            </w:r>
          </w:p>
        </w:tc>
        <w:tc>
          <w:tcPr>
            <w:tcW w:w="0" w:type="auto"/>
            <w:vAlign w:val="center"/>
          </w:tcPr>
          <w:p w14:paraId="21A5961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9.3 (13.9)</w:t>
            </w:r>
          </w:p>
        </w:tc>
        <w:tc>
          <w:tcPr>
            <w:tcW w:w="0" w:type="auto"/>
            <w:vAlign w:val="center"/>
          </w:tcPr>
          <w:p w14:paraId="1FDD0430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4.8 (13.0)</w:t>
            </w:r>
          </w:p>
        </w:tc>
      </w:tr>
      <w:tr w:rsidR="00300355" w:rsidRPr="007A35A9" w14:paraId="5D51A6B8" w14:textId="77777777" w:rsidTr="6A0DE0FC">
        <w:tc>
          <w:tcPr>
            <w:tcW w:w="0" w:type="auto"/>
          </w:tcPr>
          <w:p w14:paraId="365BD1D3" w14:textId="6D7416E4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en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,</w:t>
            </w:r>
            <w:r w:rsidRPr="00C73758">
              <w:rPr>
                <w:rFonts w:ascii="Arial" w:hAnsi="Arial" w:cs="Arial"/>
                <w:sz w:val="20"/>
                <w:szCs w:val="20"/>
              </w:rPr>
              <w:t xml:space="preserve"> n 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>(</w:t>
            </w:r>
            <w:r w:rsidRPr="00C73758">
              <w:rPr>
                <w:rFonts w:ascii="Arial" w:hAnsi="Arial" w:cs="Arial"/>
                <w:sz w:val="20"/>
                <w:szCs w:val="20"/>
              </w:rPr>
              <w:t>%)</w:t>
            </w:r>
          </w:p>
        </w:tc>
        <w:tc>
          <w:tcPr>
            <w:tcW w:w="0" w:type="auto"/>
            <w:vAlign w:val="center"/>
          </w:tcPr>
          <w:p w14:paraId="4AA499AC" w14:textId="3A29D02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40(62)</w:t>
            </w:r>
          </w:p>
        </w:tc>
        <w:tc>
          <w:tcPr>
            <w:tcW w:w="0" w:type="auto"/>
            <w:vAlign w:val="center"/>
          </w:tcPr>
          <w:p w14:paraId="1946432D" w14:textId="7122FCC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10 (59)</w:t>
            </w:r>
          </w:p>
        </w:tc>
        <w:tc>
          <w:tcPr>
            <w:tcW w:w="0" w:type="auto"/>
            <w:vAlign w:val="center"/>
          </w:tcPr>
          <w:p w14:paraId="2C1E9162" w14:textId="66480FE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30 (66)</w:t>
            </w:r>
          </w:p>
        </w:tc>
        <w:tc>
          <w:tcPr>
            <w:tcW w:w="0" w:type="auto"/>
            <w:vAlign w:val="center"/>
          </w:tcPr>
          <w:p w14:paraId="4B6E5CB8" w14:textId="7596A79E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33 (62)</w:t>
            </w:r>
          </w:p>
        </w:tc>
        <w:tc>
          <w:tcPr>
            <w:tcW w:w="0" w:type="auto"/>
            <w:vAlign w:val="center"/>
          </w:tcPr>
          <w:p w14:paraId="357A67F6" w14:textId="2FA95A0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95(57)</w:t>
            </w:r>
          </w:p>
        </w:tc>
        <w:tc>
          <w:tcPr>
            <w:tcW w:w="0" w:type="auto"/>
            <w:vAlign w:val="center"/>
          </w:tcPr>
          <w:p w14:paraId="4D2F76EB" w14:textId="0EEF7B5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38 (68.4)</w:t>
            </w:r>
          </w:p>
        </w:tc>
        <w:tc>
          <w:tcPr>
            <w:tcW w:w="0" w:type="auto"/>
          </w:tcPr>
          <w:p w14:paraId="1CCB58D7" w14:textId="145A6B7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50(62)</w:t>
            </w:r>
          </w:p>
        </w:tc>
        <w:tc>
          <w:tcPr>
            <w:tcW w:w="0" w:type="auto"/>
          </w:tcPr>
          <w:p w14:paraId="767323D5" w14:textId="6BD90E3D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85(60)</w:t>
            </w:r>
          </w:p>
        </w:tc>
        <w:tc>
          <w:tcPr>
            <w:tcW w:w="0" w:type="auto"/>
          </w:tcPr>
          <w:p w14:paraId="7B992D89" w14:textId="010436D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5(66)</w:t>
            </w:r>
          </w:p>
        </w:tc>
        <w:tc>
          <w:tcPr>
            <w:tcW w:w="0" w:type="auto"/>
          </w:tcPr>
          <w:p w14:paraId="68E31D4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02 (58.9)</w:t>
            </w:r>
          </w:p>
        </w:tc>
        <w:tc>
          <w:tcPr>
            <w:tcW w:w="0" w:type="auto"/>
          </w:tcPr>
          <w:p w14:paraId="66432E4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9 (55.1)</w:t>
            </w:r>
          </w:p>
        </w:tc>
        <w:tc>
          <w:tcPr>
            <w:tcW w:w="0" w:type="auto"/>
          </w:tcPr>
          <w:p w14:paraId="0EE514F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3 (67.0)</w:t>
            </w:r>
          </w:p>
        </w:tc>
      </w:tr>
      <w:tr w:rsidR="00300355" w:rsidRPr="007A35A9" w14:paraId="2B5C8ABF" w14:textId="77777777" w:rsidTr="00C6693F">
        <w:tc>
          <w:tcPr>
            <w:tcW w:w="0" w:type="auto"/>
            <w:shd w:val="clear" w:color="auto" w:fill="auto"/>
            <w:vAlign w:val="center"/>
          </w:tcPr>
          <w:p w14:paraId="0A1C336B" w14:textId="19B8B98A" w:rsidR="00300355" w:rsidRPr="00C73758" w:rsidRDefault="00300355" w:rsidP="0030035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Ethnicity</w:t>
            </w:r>
            <w:proofErr w:type="gramStart"/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 xml:space="preserve">, 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>n</w:t>
            </w:r>
            <w:proofErr w:type="gramEnd"/>
            <w:r w:rsidR="007A35A9" w:rsidRPr="00C73758">
              <w:rPr>
                <w:rFonts w:ascii="Arial" w:hAnsi="Arial" w:cs="Arial"/>
                <w:b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6ED4FA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0914E9C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0259F8FA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0B1355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3957E5A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7C123E7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2F32C4D" w14:textId="77777777" w:rsidR="00300355" w:rsidRPr="00C73758" w:rsidRDefault="00300355" w:rsidP="0030035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5F7747E" w14:textId="77777777" w:rsidR="00300355" w:rsidRPr="00C73758" w:rsidRDefault="00300355" w:rsidP="0030035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3CDC8B" w14:textId="77777777" w:rsidR="00300355" w:rsidRPr="00C73758" w:rsidRDefault="00300355" w:rsidP="0030035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36E5810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1D9312A1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2E3E695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00355" w:rsidRPr="007A35A9" w14:paraId="1591DF56" w14:textId="77777777" w:rsidTr="00C6693F">
        <w:tc>
          <w:tcPr>
            <w:tcW w:w="0" w:type="auto"/>
            <w:shd w:val="clear" w:color="auto" w:fill="auto"/>
            <w:vAlign w:val="center"/>
          </w:tcPr>
          <w:p w14:paraId="4FF1EA53" w14:textId="0716D5AC" w:rsidR="00300355" w:rsidRPr="00C73758" w:rsidRDefault="00300355" w:rsidP="0030035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Cs/>
                <w:sz w:val="20"/>
                <w:szCs w:val="20"/>
              </w:rPr>
              <w:t>White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EB75F67" w14:textId="5EB2980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91(70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BD39F74" w14:textId="047F596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55(63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098DEFC" w14:textId="2495117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26(78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3AF4C14" w14:textId="05CBEEA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93(59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7066FB5" w14:textId="7B8F502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67(54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CF867CA" w14:textId="440235E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26(66.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B2A5F2" w14:textId="485DCB6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0950E9B" w14:textId="24957B4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5E140C" w14:textId="4DC9221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133CBA2" w14:textId="23DA4A5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7(87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B17ACF7" w14:textId="0861BAC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8(84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6535288" w14:textId="2847245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(95)</w:t>
            </w:r>
          </w:p>
        </w:tc>
      </w:tr>
      <w:tr w:rsidR="00300355" w:rsidRPr="007A35A9" w14:paraId="7DB0560C" w14:textId="77777777" w:rsidTr="00C6693F">
        <w:tc>
          <w:tcPr>
            <w:tcW w:w="0" w:type="auto"/>
            <w:shd w:val="clear" w:color="auto" w:fill="auto"/>
            <w:vAlign w:val="center"/>
          </w:tcPr>
          <w:p w14:paraId="08D9581E" w14:textId="75599A97" w:rsidR="00300355" w:rsidRPr="00C73758" w:rsidRDefault="00300355" w:rsidP="00300355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73758">
              <w:rPr>
                <w:rFonts w:ascii="Arial" w:hAnsi="Arial" w:cs="Arial"/>
                <w:bCs/>
                <w:sz w:val="20"/>
                <w:szCs w:val="20"/>
              </w:rPr>
              <w:t>Asian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5163D69" w14:textId="4C4A9C83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75(15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13E95B4" w14:textId="6563252E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00(19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901C27B" w14:textId="27963C8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5 (9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38EA2FA" w14:textId="499C4F8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5(4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20F36CC" w14:textId="0CA38AA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9(5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CB6121E" w14:textId="790B846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6(2.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E1D2DA" w14:textId="59B17B5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62D9BF" w14:textId="774847E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C486B72" w14:textId="6322DB7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14EE662" w14:textId="49E466A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 (1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AE8FBB8" w14:textId="5A42BD5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 (2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70D8B93" w14:textId="4D6717B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)</w:t>
            </w:r>
          </w:p>
        </w:tc>
      </w:tr>
      <w:tr w:rsidR="00300355" w:rsidRPr="007A35A9" w14:paraId="6BBB9AB2" w14:textId="77777777" w:rsidTr="00C6693F">
        <w:tc>
          <w:tcPr>
            <w:tcW w:w="0" w:type="auto"/>
            <w:shd w:val="clear" w:color="auto" w:fill="auto"/>
            <w:vAlign w:val="center"/>
          </w:tcPr>
          <w:p w14:paraId="1F6EC98F" w14:textId="0DC16F31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Black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83731D0" w14:textId="070672AC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16(6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87EE19C" w14:textId="1D69EF2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4(6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6A210FD" w14:textId="040772C6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2 (6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272825F" w14:textId="2CCAC8B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42(16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E001C6C" w14:textId="7A838D9D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73(20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54F57FE" w14:textId="23DCBE8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9(10.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EF8650" w14:textId="671ED95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007924" w14:textId="07CEA8C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3417E6" w14:textId="59561A2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D85806A" w14:textId="668598C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 (2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59C1C46" w14:textId="2E44024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 (3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0F5AB5C" w14:textId="0218702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)</w:t>
            </w:r>
          </w:p>
        </w:tc>
      </w:tr>
      <w:tr w:rsidR="00300355" w:rsidRPr="007A35A9" w14:paraId="08049BB3" w14:textId="77777777" w:rsidTr="00C6693F">
        <w:tc>
          <w:tcPr>
            <w:tcW w:w="0" w:type="auto"/>
            <w:shd w:val="clear" w:color="auto" w:fill="auto"/>
            <w:vAlign w:val="center"/>
          </w:tcPr>
          <w:p w14:paraId="3A866061" w14:textId="2574B5D4" w:rsidR="00300355" w:rsidRPr="00C73758" w:rsidRDefault="00300355" w:rsidP="003003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Other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502C3896" w14:textId="7E92720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64(9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B83BA0B" w14:textId="532CB6A1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3(12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78512E3" w14:textId="756731A6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41 (5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7324E9A" w14:textId="12E8B47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20(21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FFE565F" w14:textId="046079E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1(22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B44279F" w14:textId="043039C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9(20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0B0BF92" w14:textId="360E16E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7B248D0" w14:textId="4BBADE7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DA0284F" w14:textId="270BC50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43722E3" w14:textId="492551F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 (10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72421D2D" w14:textId="37C7812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 (12)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D6648D2" w14:textId="7BB25CA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 (5)</w:t>
            </w:r>
          </w:p>
        </w:tc>
      </w:tr>
      <w:tr w:rsidR="00300355" w:rsidRPr="007A35A9" w14:paraId="4E593BBC" w14:textId="77777777" w:rsidTr="6A0DE0FC">
        <w:tc>
          <w:tcPr>
            <w:tcW w:w="0" w:type="auto"/>
          </w:tcPr>
          <w:p w14:paraId="2071F325" w14:textId="77777777" w:rsidR="00300355" w:rsidRPr="00C73758" w:rsidRDefault="00300355" w:rsidP="003003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b/>
                <w:sz w:val="20"/>
                <w:szCs w:val="20"/>
              </w:rPr>
              <w:t>Type of diabetes</w:t>
            </w:r>
          </w:p>
          <w:p w14:paraId="113F3CB8" w14:textId="092AD515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Type 1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  <w:p w14:paraId="55CC501F" w14:textId="4B3D4DA9" w:rsidR="00300355" w:rsidRPr="00C73758" w:rsidRDefault="00300355" w:rsidP="003003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Type 2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738610E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592DF0" w14:textId="0499684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3(5)</w:t>
            </w:r>
          </w:p>
          <w:p w14:paraId="2B9C7639" w14:textId="0C43591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753(95)</w:t>
            </w:r>
          </w:p>
        </w:tc>
        <w:tc>
          <w:tcPr>
            <w:tcW w:w="0" w:type="auto"/>
            <w:vAlign w:val="center"/>
          </w:tcPr>
          <w:p w14:paraId="637805D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F1ACE42" w14:textId="0EBCCE2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9(6)</w:t>
            </w:r>
          </w:p>
          <w:p w14:paraId="5ABD08AF" w14:textId="7C3C592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983(94)</w:t>
            </w:r>
          </w:p>
        </w:tc>
        <w:tc>
          <w:tcPr>
            <w:tcW w:w="0" w:type="auto"/>
            <w:vAlign w:val="center"/>
          </w:tcPr>
          <w:p w14:paraId="463F29E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205F312" w14:textId="3234D12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4(4)</w:t>
            </w:r>
          </w:p>
          <w:p w14:paraId="660EE21D" w14:textId="2F47E663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70(96)</w:t>
            </w:r>
          </w:p>
        </w:tc>
        <w:tc>
          <w:tcPr>
            <w:tcW w:w="0" w:type="auto"/>
            <w:vAlign w:val="bottom"/>
          </w:tcPr>
          <w:p w14:paraId="5ED62E43" w14:textId="745E200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8(3)</w:t>
            </w:r>
          </w:p>
          <w:p w14:paraId="49B9910A" w14:textId="5A00ACD9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62(97)</w:t>
            </w:r>
          </w:p>
        </w:tc>
        <w:tc>
          <w:tcPr>
            <w:tcW w:w="0" w:type="auto"/>
            <w:vAlign w:val="bottom"/>
          </w:tcPr>
          <w:p w14:paraId="4E3D80F2" w14:textId="66F3F31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3(4)</w:t>
            </w:r>
          </w:p>
          <w:p w14:paraId="7A5FEBDA" w14:textId="37C1DFF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37(96)</w:t>
            </w:r>
          </w:p>
        </w:tc>
        <w:tc>
          <w:tcPr>
            <w:tcW w:w="0" w:type="auto"/>
            <w:vAlign w:val="bottom"/>
          </w:tcPr>
          <w:p w14:paraId="5AD03BC4" w14:textId="23BB124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5(2.3)</w:t>
            </w:r>
          </w:p>
          <w:p w14:paraId="430644C5" w14:textId="5AB9030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25(97.7)</w:t>
            </w:r>
          </w:p>
        </w:tc>
        <w:tc>
          <w:tcPr>
            <w:tcW w:w="0" w:type="auto"/>
            <w:vAlign w:val="bottom"/>
          </w:tcPr>
          <w:p w14:paraId="3357089E" w14:textId="06B74B6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 (1)</w:t>
            </w:r>
          </w:p>
          <w:p w14:paraId="73A88600" w14:textId="40D4E9BD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02(99)</w:t>
            </w:r>
          </w:p>
        </w:tc>
        <w:tc>
          <w:tcPr>
            <w:tcW w:w="0" w:type="auto"/>
            <w:vAlign w:val="bottom"/>
          </w:tcPr>
          <w:p w14:paraId="608528BB" w14:textId="4317D56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 (1)</w:t>
            </w:r>
          </w:p>
          <w:p w14:paraId="31E5365D" w14:textId="0462667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05(99)</w:t>
            </w:r>
          </w:p>
        </w:tc>
        <w:tc>
          <w:tcPr>
            <w:tcW w:w="0" w:type="auto"/>
            <w:vAlign w:val="bottom"/>
          </w:tcPr>
          <w:p w14:paraId="5723F805" w14:textId="4E010CB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 (1)</w:t>
            </w:r>
          </w:p>
          <w:p w14:paraId="6763DC29" w14:textId="19509DA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7(99)</w:t>
            </w:r>
          </w:p>
        </w:tc>
        <w:tc>
          <w:tcPr>
            <w:tcW w:w="0" w:type="auto"/>
            <w:vAlign w:val="bottom"/>
          </w:tcPr>
          <w:p w14:paraId="2CB24251" w14:textId="44BC9763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 (5)</w:t>
            </w:r>
          </w:p>
          <w:p w14:paraId="75F329A6" w14:textId="12087FA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  <w:highlight w:val="yellow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88 (95)</w:t>
            </w:r>
          </w:p>
        </w:tc>
        <w:tc>
          <w:tcPr>
            <w:tcW w:w="0" w:type="auto"/>
            <w:vAlign w:val="bottom"/>
          </w:tcPr>
          <w:p w14:paraId="10E6FD8E" w14:textId="6B1585C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 (7)</w:t>
            </w:r>
          </w:p>
          <w:p w14:paraId="6F704F42" w14:textId="33B9FCE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8 (93)</w:t>
            </w:r>
          </w:p>
        </w:tc>
        <w:tc>
          <w:tcPr>
            <w:tcW w:w="0" w:type="auto"/>
            <w:vAlign w:val="bottom"/>
          </w:tcPr>
          <w:p w14:paraId="0537BEDF" w14:textId="0128336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  <w:p w14:paraId="35D24670" w14:textId="7E4928E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0(100.0)</w:t>
            </w:r>
          </w:p>
        </w:tc>
      </w:tr>
      <w:tr w:rsidR="00300355" w:rsidRPr="007A35A9" w14:paraId="5E3CE7EB" w14:textId="77777777" w:rsidTr="6A0DE0FC">
        <w:tc>
          <w:tcPr>
            <w:tcW w:w="0" w:type="auto"/>
          </w:tcPr>
          <w:p w14:paraId="5D01E819" w14:textId="09D92DBB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Hypertension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4506354F" w14:textId="57B2CCA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286(70)</w:t>
            </w:r>
          </w:p>
        </w:tc>
        <w:tc>
          <w:tcPr>
            <w:tcW w:w="0" w:type="auto"/>
            <w:vAlign w:val="center"/>
          </w:tcPr>
          <w:p w14:paraId="29427F6E" w14:textId="01622AF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13(68)</w:t>
            </w:r>
          </w:p>
        </w:tc>
        <w:tc>
          <w:tcPr>
            <w:tcW w:w="0" w:type="auto"/>
            <w:vAlign w:val="center"/>
          </w:tcPr>
          <w:p w14:paraId="79BD506E" w14:textId="2E1708B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73(71)</w:t>
            </w:r>
          </w:p>
        </w:tc>
        <w:tc>
          <w:tcPr>
            <w:tcW w:w="0" w:type="auto"/>
            <w:vAlign w:val="center"/>
          </w:tcPr>
          <w:p w14:paraId="41A99F9D" w14:textId="44B63D2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04(80)</w:t>
            </w:r>
          </w:p>
        </w:tc>
        <w:tc>
          <w:tcPr>
            <w:tcW w:w="0" w:type="auto"/>
            <w:vAlign w:val="center"/>
          </w:tcPr>
          <w:p w14:paraId="1BF35F25" w14:textId="1E55035C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35(73)</w:t>
            </w:r>
          </w:p>
        </w:tc>
        <w:tc>
          <w:tcPr>
            <w:tcW w:w="0" w:type="auto"/>
            <w:vAlign w:val="center"/>
          </w:tcPr>
          <w:p w14:paraId="1D3F4B89" w14:textId="3E6E97B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69(88.9)</w:t>
            </w:r>
          </w:p>
        </w:tc>
        <w:tc>
          <w:tcPr>
            <w:tcW w:w="0" w:type="auto"/>
          </w:tcPr>
          <w:p w14:paraId="62C4082A" w14:textId="33BF49A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86(70)</w:t>
            </w:r>
          </w:p>
        </w:tc>
        <w:tc>
          <w:tcPr>
            <w:tcW w:w="0" w:type="auto"/>
          </w:tcPr>
          <w:p w14:paraId="049EF624" w14:textId="4C7892E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07(67)</w:t>
            </w:r>
          </w:p>
        </w:tc>
        <w:tc>
          <w:tcPr>
            <w:tcW w:w="0" w:type="auto"/>
          </w:tcPr>
          <w:p w14:paraId="22C3F541" w14:textId="48A7C96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9(81)</w:t>
            </w:r>
          </w:p>
        </w:tc>
        <w:tc>
          <w:tcPr>
            <w:tcW w:w="0" w:type="auto"/>
          </w:tcPr>
          <w:p w14:paraId="166BF458" w14:textId="67E77F4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78(81)</w:t>
            </w:r>
          </w:p>
        </w:tc>
        <w:tc>
          <w:tcPr>
            <w:tcW w:w="0" w:type="auto"/>
          </w:tcPr>
          <w:p w14:paraId="28025BE1" w14:textId="370B1D2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76(75)</w:t>
            </w:r>
          </w:p>
        </w:tc>
        <w:tc>
          <w:tcPr>
            <w:tcW w:w="0" w:type="auto"/>
          </w:tcPr>
          <w:p w14:paraId="3F5AF295" w14:textId="406AA19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2(93)</w:t>
            </w:r>
          </w:p>
        </w:tc>
      </w:tr>
      <w:tr w:rsidR="00300355" w:rsidRPr="007A35A9" w14:paraId="10D17135" w14:textId="77777777" w:rsidTr="00F347F8">
        <w:tc>
          <w:tcPr>
            <w:tcW w:w="0" w:type="auto"/>
          </w:tcPr>
          <w:p w14:paraId="5FB44D7A" w14:textId="6BBC1089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Dyslipidaemia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61CFD3B0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1A65F8B0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23D27F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74D7D842" w14:textId="55C5BC5A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67(51)</w:t>
            </w:r>
          </w:p>
        </w:tc>
        <w:tc>
          <w:tcPr>
            <w:tcW w:w="0" w:type="auto"/>
            <w:vAlign w:val="center"/>
          </w:tcPr>
          <w:p w14:paraId="10CC90AA" w14:textId="1DD79FC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63(42)</w:t>
            </w:r>
          </w:p>
        </w:tc>
        <w:tc>
          <w:tcPr>
            <w:tcW w:w="0" w:type="auto"/>
            <w:vAlign w:val="center"/>
          </w:tcPr>
          <w:p w14:paraId="75D84868" w14:textId="7418D839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04(63.1)</w:t>
            </w:r>
          </w:p>
        </w:tc>
        <w:tc>
          <w:tcPr>
            <w:tcW w:w="0" w:type="auto"/>
          </w:tcPr>
          <w:p w14:paraId="29BD1B78" w14:textId="782C017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8(49)</w:t>
            </w:r>
          </w:p>
        </w:tc>
        <w:tc>
          <w:tcPr>
            <w:tcW w:w="0" w:type="auto"/>
          </w:tcPr>
          <w:p w14:paraId="52D9E133" w14:textId="4B41D8C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1(46)</w:t>
            </w:r>
          </w:p>
        </w:tc>
        <w:tc>
          <w:tcPr>
            <w:tcW w:w="0" w:type="auto"/>
          </w:tcPr>
          <w:p w14:paraId="61C3BBFF" w14:textId="3825FEF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7(5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8A225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F2D5747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B4A144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300355" w:rsidRPr="007A35A9" w14:paraId="076F0DBC" w14:textId="77777777" w:rsidTr="6A0DE0FC">
        <w:tc>
          <w:tcPr>
            <w:tcW w:w="0" w:type="auto"/>
          </w:tcPr>
          <w:p w14:paraId="30B54DF1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BMI</w:t>
            </w:r>
          </w:p>
        </w:tc>
        <w:tc>
          <w:tcPr>
            <w:tcW w:w="0" w:type="auto"/>
            <w:vAlign w:val="center"/>
          </w:tcPr>
          <w:p w14:paraId="44B070A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.3 (7.2)</w:t>
            </w:r>
          </w:p>
        </w:tc>
        <w:tc>
          <w:tcPr>
            <w:tcW w:w="0" w:type="auto"/>
            <w:vAlign w:val="center"/>
          </w:tcPr>
          <w:p w14:paraId="0A35EC1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.9 (7.2)</w:t>
            </w:r>
          </w:p>
        </w:tc>
        <w:tc>
          <w:tcPr>
            <w:tcW w:w="0" w:type="auto"/>
            <w:vAlign w:val="center"/>
          </w:tcPr>
          <w:p w14:paraId="75B6F054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8.6 (7.1)</w:t>
            </w:r>
          </w:p>
        </w:tc>
        <w:tc>
          <w:tcPr>
            <w:tcW w:w="0" w:type="auto"/>
            <w:vAlign w:val="center"/>
          </w:tcPr>
          <w:p w14:paraId="6C474B2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.5 (5.9)</w:t>
            </w:r>
          </w:p>
        </w:tc>
        <w:tc>
          <w:tcPr>
            <w:tcW w:w="0" w:type="auto"/>
            <w:vAlign w:val="center"/>
          </w:tcPr>
          <w:p w14:paraId="2EE0359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.9 (5.7)</w:t>
            </w:r>
          </w:p>
        </w:tc>
        <w:tc>
          <w:tcPr>
            <w:tcW w:w="0" w:type="auto"/>
            <w:vAlign w:val="center"/>
          </w:tcPr>
          <w:p w14:paraId="628F22D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8.9 (6.1)</w:t>
            </w:r>
          </w:p>
        </w:tc>
        <w:tc>
          <w:tcPr>
            <w:tcW w:w="0" w:type="auto"/>
          </w:tcPr>
          <w:p w14:paraId="2525168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2C09AC9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6512735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19C40FDA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.8 (6.7)</w:t>
            </w:r>
          </w:p>
        </w:tc>
        <w:tc>
          <w:tcPr>
            <w:tcW w:w="0" w:type="auto"/>
          </w:tcPr>
          <w:p w14:paraId="190552B7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.3 (6.4)</w:t>
            </w:r>
          </w:p>
        </w:tc>
        <w:tc>
          <w:tcPr>
            <w:tcW w:w="0" w:type="auto"/>
          </w:tcPr>
          <w:p w14:paraId="2F06C96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3.3 (8.1)</w:t>
            </w:r>
          </w:p>
        </w:tc>
      </w:tr>
      <w:tr w:rsidR="00300355" w:rsidRPr="007A35A9" w14:paraId="4814F1C7" w14:textId="77777777" w:rsidTr="6A0DE0FC">
        <w:tc>
          <w:tcPr>
            <w:tcW w:w="0" w:type="auto"/>
          </w:tcPr>
          <w:p w14:paraId="37B43C7C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Diabetes duration</w:t>
            </w:r>
          </w:p>
        </w:tc>
        <w:tc>
          <w:tcPr>
            <w:tcW w:w="0" w:type="auto"/>
            <w:vAlign w:val="center"/>
          </w:tcPr>
          <w:p w14:paraId="31D6961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B069DD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56EFC9D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54A16150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 [6; 20]</w:t>
            </w:r>
          </w:p>
        </w:tc>
        <w:tc>
          <w:tcPr>
            <w:tcW w:w="0" w:type="auto"/>
            <w:vAlign w:val="center"/>
          </w:tcPr>
          <w:p w14:paraId="197C00D6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 [5; 18]</w:t>
            </w:r>
          </w:p>
        </w:tc>
        <w:tc>
          <w:tcPr>
            <w:tcW w:w="0" w:type="auto"/>
            <w:vAlign w:val="center"/>
          </w:tcPr>
          <w:p w14:paraId="53FB10E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5 [10; 23]</w:t>
            </w:r>
          </w:p>
        </w:tc>
        <w:tc>
          <w:tcPr>
            <w:tcW w:w="0" w:type="auto"/>
          </w:tcPr>
          <w:p w14:paraId="02CA6A0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390197F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411910A7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4ECC074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6FF1C394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3450977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300355" w:rsidRPr="007A35A9" w14:paraId="0CEE7CEB" w14:textId="77777777" w:rsidTr="000D4BB5">
        <w:tc>
          <w:tcPr>
            <w:tcW w:w="0" w:type="auto"/>
          </w:tcPr>
          <w:p w14:paraId="2F46EF81" w14:textId="3BEEAE1A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HbA1c (%), mean</w:t>
            </w:r>
            <w:r w:rsidR="00835BA3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C73758">
              <w:rPr>
                <w:rFonts w:ascii="Arial" w:hAnsi="Arial" w:cs="Arial"/>
                <w:sz w:val="20"/>
                <w:szCs w:val="20"/>
              </w:rPr>
              <w:t>(SD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829076" w14:textId="282B365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.8 (4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BA226A1" w14:textId="005977BE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.9 (4.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7AD93B2" w14:textId="3B6E97C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.8 (4.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01E55E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.1 (1.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FFBAD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.3 (2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ABFEE7A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.9 (1.7)</w:t>
            </w:r>
          </w:p>
        </w:tc>
        <w:tc>
          <w:tcPr>
            <w:tcW w:w="0" w:type="auto"/>
            <w:vAlign w:val="center"/>
          </w:tcPr>
          <w:p w14:paraId="1763E43F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.1 (1.7)</w:t>
            </w:r>
          </w:p>
        </w:tc>
        <w:tc>
          <w:tcPr>
            <w:tcW w:w="0" w:type="auto"/>
            <w:vAlign w:val="center"/>
          </w:tcPr>
          <w:p w14:paraId="77116BF1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.3 (1.8)</w:t>
            </w:r>
          </w:p>
        </w:tc>
        <w:tc>
          <w:tcPr>
            <w:tcW w:w="0" w:type="auto"/>
            <w:vAlign w:val="center"/>
          </w:tcPr>
          <w:p w14:paraId="6DAFE2D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.7 (1.4)</w:t>
            </w:r>
          </w:p>
        </w:tc>
        <w:tc>
          <w:tcPr>
            <w:tcW w:w="0" w:type="auto"/>
            <w:vAlign w:val="center"/>
          </w:tcPr>
          <w:p w14:paraId="2E45B84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.5 (1.5)</w:t>
            </w:r>
          </w:p>
        </w:tc>
        <w:tc>
          <w:tcPr>
            <w:tcW w:w="0" w:type="auto"/>
            <w:vAlign w:val="center"/>
          </w:tcPr>
          <w:p w14:paraId="61EF5A1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.3 (1.4)</w:t>
            </w:r>
          </w:p>
        </w:tc>
        <w:tc>
          <w:tcPr>
            <w:tcW w:w="0" w:type="auto"/>
            <w:vAlign w:val="center"/>
          </w:tcPr>
          <w:p w14:paraId="53C0CC8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.3 (1.8)</w:t>
            </w:r>
          </w:p>
        </w:tc>
      </w:tr>
      <w:tr w:rsidR="00300355" w:rsidRPr="007A35A9" w14:paraId="56C3F9B0" w14:textId="77777777" w:rsidTr="00B40A50">
        <w:tc>
          <w:tcPr>
            <w:tcW w:w="0" w:type="auto"/>
          </w:tcPr>
          <w:p w14:paraId="175027D9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HbA1c mmol/mol, mean (SD)</w:t>
            </w:r>
          </w:p>
        </w:tc>
        <w:tc>
          <w:tcPr>
            <w:tcW w:w="0" w:type="auto"/>
            <w:vAlign w:val="center"/>
          </w:tcPr>
          <w:p w14:paraId="1B30BE1D" w14:textId="1CD0687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2 (22)</w:t>
            </w:r>
          </w:p>
        </w:tc>
        <w:tc>
          <w:tcPr>
            <w:tcW w:w="0" w:type="auto"/>
            <w:vAlign w:val="center"/>
          </w:tcPr>
          <w:p w14:paraId="53B9B05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3 (23)</w:t>
            </w:r>
          </w:p>
        </w:tc>
        <w:tc>
          <w:tcPr>
            <w:tcW w:w="0" w:type="auto"/>
            <w:vAlign w:val="center"/>
          </w:tcPr>
          <w:p w14:paraId="2BEE6C7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62 (21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DE4B5B7" w14:textId="7DE0B2E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5.2(20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204FF1" w14:textId="7B31DFC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7.1(21.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DBF0D7D" w14:textId="1742522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2.7(18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62F1B3" w14:textId="15F323B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5.0 (18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2F2C34E" w14:textId="3ED5C03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7.2 (20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0A4E5D" w14:textId="079003E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0.7(15.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9219836" w14:textId="76A0CEA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8.9 (16.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6FEF7D" w14:textId="75A3F68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6.6 (15.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94DBDC" w14:textId="3DB4A15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7.2 (19.7)</w:t>
            </w:r>
          </w:p>
        </w:tc>
      </w:tr>
      <w:tr w:rsidR="00300355" w:rsidRPr="007A35A9" w14:paraId="31B5F1A1" w14:textId="77777777" w:rsidTr="00F347F8">
        <w:tc>
          <w:tcPr>
            <w:tcW w:w="0" w:type="auto"/>
            <w:shd w:val="clear" w:color="auto" w:fill="auto"/>
          </w:tcPr>
          <w:p w14:paraId="24DEF42E" w14:textId="53F1B78C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icrovascular diseas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69D0D3C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B8771E6" w14:textId="5EA28DD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00E9A7" w14:textId="582389CD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32B4AA" w14:textId="3D410B4A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77D55B5" w14:textId="4EE5646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ADA5A10" w14:textId="20D81CD1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76055E3" w14:textId="427E53B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A6DD741" w14:textId="2BAF6DF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356C3C7" w14:textId="14ABA51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3B4F0C" w14:textId="6A7CEE8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067E829" w14:textId="1FE9F41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3A441A" w14:textId="068E8B6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5F0F90C" w14:textId="1099065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00355" w:rsidRPr="007A35A9" w14:paraId="1FB04DF8" w14:textId="77777777" w:rsidTr="00F347F8">
        <w:tc>
          <w:tcPr>
            <w:tcW w:w="0" w:type="auto"/>
            <w:shd w:val="clear" w:color="auto" w:fill="auto"/>
          </w:tcPr>
          <w:p w14:paraId="648585FC" w14:textId="5EC3428D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lastRenderedPageBreak/>
              <w:t>Diabetic retinopathy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71F461" w14:textId="24B33E2C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449(2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B9134B" w14:textId="0B64DBCE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16(2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625E702" w14:textId="37511BB1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33(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1C0B7F" w14:textId="3DA0356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52(1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9F1E3D3" w14:textId="462EBEE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4(1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BDE393" w14:textId="0A5DE2F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48(2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2D07B03" w14:textId="4ED8985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(0.2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0BD830" w14:textId="6658F21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(0.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7188D2" w14:textId="370A69B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(0.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9AC2E6" w14:textId="7D4BFD7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/87 (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33A687" w14:textId="6747EFB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/71 (1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8872FE" w14:textId="4DC4E4F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/16 (6)</w:t>
            </w:r>
          </w:p>
        </w:tc>
      </w:tr>
      <w:tr w:rsidR="00300355" w:rsidRPr="007A35A9" w14:paraId="68521D4E" w14:textId="77777777" w:rsidTr="00F347F8">
        <w:tc>
          <w:tcPr>
            <w:tcW w:w="0" w:type="auto"/>
            <w:shd w:val="clear" w:color="auto" w:fill="auto"/>
          </w:tcPr>
          <w:p w14:paraId="1FC260A7" w14:textId="28FD4CE0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Diabetic kidney diseas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029C17" w14:textId="159110F5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420(2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22B0BC1" w14:textId="79443B13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56(1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6EA614" w14:textId="499B515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64(33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E64B97" w14:textId="668B95B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69 (38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EEE97F" w14:textId="13FBB95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20(2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80A0E6" w14:textId="3B0318D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49(54.5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1A989BF" w14:textId="00DD248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1(7.6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0163756" w14:textId="3ECF5E3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(4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5594A5" w14:textId="345EDBB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(1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1342C78" w14:textId="361F0DF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6/87 (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9AF015" w14:textId="6066749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/71 (7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F90C1A" w14:textId="5593E53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/16 (6)</w:t>
            </w:r>
          </w:p>
        </w:tc>
      </w:tr>
      <w:tr w:rsidR="00300355" w:rsidRPr="007A35A9" w14:paraId="0AB1FF9F" w14:textId="77777777" w:rsidTr="00941F1F">
        <w:tc>
          <w:tcPr>
            <w:tcW w:w="0" w:type="auto"/>
            <w:shd w:val="clear" w:color="auto" w:fill="auto"/>
          </w:tcPr>
          <w:p w14:paraId="4DCC189E" w14:textId="5DE7F1B2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Macrovascular diseas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</w:tcPr>
          <w:p w14:paraId="7196D064" w14:textId="777777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58DE4D" w14:textId="6002116A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878ABC3" w14:textId="134531F9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897205A" w14:textId="251D28B6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E3597F3" w14:textId="356925C9" w:rsidR="00300355" w:rsidRPr="00C73758" w:rsidRDefault="00300355" w:rsidP="00300355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D859151" w14:textId="57977D0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14C444E" w14:textId="44D527ED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8389010" w14:textId="6491449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37D578C" w14:textId="011396A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225CC4B" w14:textId="0B9A526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8EF1308" w14:textId="34033EF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91C7282" w14:textId="7E91453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41CB698" w14:textId="4AF7BC6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00355" w:rsidRPr="007A35A9" w14:paraId="504A8BC9" w14:textId="77777777" w:rsidTr="00941F1F">
        <w:tc>
          <w:tcPr>
            <w:tcW w:w="0" w:type="auto"/>
            <w:shd w:val="clear" w:color="auto" w:fill="auto"/>
          </w:tcPr>
          <w:p w14:paraId="4E200B20" w14:textId="70224077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Ischemic heart disease/Heart failur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</w:tcPr>
          <w:p w14:paraId="42FD8707" w14:textId="25CCCAA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60(30)</w:t>
            </w:r>
          </w:p>
          <w:p w14:paraId="3E57A67D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FC246A1" w14:textId="3C86CBB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  <w:p w14:paraId="439AD76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646B45B" w14:textId="1A4333E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60(70)</w:t>
            </w:r>
          </w:p>
        </w:tc>
        <w:tc>
          <w:tcPr>
            <w:tcW w:w="0" w:type="auto"/>
            <w:shd w:val="clear" w:color="auto" w:fill="auto"/>
          </w:tcPr>
          <w:p w14:paraId="66A726BC" w14:textId="1F2A223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10(27)</w:t>
            </w:r>
          </w:p>
          <w:p w14:paraId="0181DF67" w14:textId="2E7086C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/185(13)</w:t>
            </w:r>
          </w:p>
        </w:tc>
        <w:tc>
          <w:tcPr>
            <w:tcW w:w="0" w:type="auto"/>
            <w:shd w:val="clear" w:color="auto" w:fill="auto"/>
          </w:tcPr>
          <w:p w14:paraId="6E642BCF" w14:textId="2DEE78F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(0)</w:t>
            </w:r>
          </w:p>
        </w:tc>
        <w:tc>
          <w:tcPr>
            <w:tcW w:w="0" w:type="auto"/>
            <w:shd w:val="clear" w:color="auto" w:fill="auto"/>
          </w:tcPr>
          <w:p w14:paraId="06A89D04" w14:textId="30A3C0A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10(64)</w:t>
            </w:r>
          </w:p>
          <w:p w14:paraId="13F1A9A7" w14:textId="1522722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/185(39)</w:t>
            </w:r>
          </w:p>
        </w:tc>
        <w:tc>
          <w:tcPr>
            <w:tcW w:w="0" w:type="auto"/>
            <w:shd w:val="clear" w:color="auto" w:fill="auto"/>
          </w:tcPr>
          <w:p w14:paraId="5348451C" w14:textId="65811CF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4(13.3)/</w:t>
            </w:r>
          </w:p>
          <w:p w14:paraId="390617A7" w14:textId="254082A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4(8.4)</w:t>
            </w:r>
          </w:p>
        </w:tc>
        <w:tc>
          <w:tcPr>
            <w:tcW w:w="0" w:type="auto"/>
            <w:shd w:val="clear" w:color="auto" w:fill="auto"/>
          </w:tcPr>
          <w:p w14:paraId="39C62D0C" w14:textId="36E000A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349A623B" w14:textId="4A84E56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4(55)</w:t>
            </w:r>
          </w:p>
          <w:p w14:paraId="02BAF4DD" w14:textId="67623E4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4(35)</w:t>
            </w:r>
          </w:p>
        </w:tc>
        <w:tc>
          <w:tcPr>
            <w:tcW w:w="0" w:type="auto"/>
            <w:shd w:val="clear" w:color="auto" w:fill="auto"/>
          </w:tcPr>
          <w:p w14:paraId="59506B0C" w14:textId="3EFBB55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6 (28)</w:t>
            </w:r>
          </w:p>
        </w:tc>
        <w:tc>
          <w:tcPr>
            <w:tcW w:w="0" w:type="auto"/>
            <w:shd w:val="clear" w:color="auto" w:fill="auto"/>
          </w:tcPr>
          <w:p w14:paraId="7D277E01" w14:textId="596856A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6F19EA9D" w14:textId="12D1C15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96 (88)</w:t>
            </w:r>
          </w:p>
        </w:tc>
      </w:tr>
      <w:tr w:rsidR="00300355" w:rsidRPr="007A35A9" w14:paraId="41A2BBCA" w14:textId="77777777" w:rsidTr="00941F1F">
        <w:tc>
          <w:tcPr>
            <w:tcW w:w="0" w:type="auto"/>
            <w:shd w:val="clear" w:color="auto" w:fill="auto"/>
          </w:tcPr>
          <w:p w14:paraId="538C866E" w14:textId="6D0FFC08" w:rsidR="00300355" w:rsidRPr="00C73758" w:rsidRDefault="00300355" w:rsidP="00300355">
            <w:pPr>
              <w:rPr>
                <w:rFonts w:ascii="Arial" w:eastAsiaTheme="minorEastAsia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TIA/Strok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</w:tcPr>
          <w:p w14:paraId="510DF94F" w14:textId="13F279E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5(16)</w:t>
            </w:r>
          </w:p>
        </w:tc>
        <w:tc>
          <w:tcPr>
            <w:tcW w:w="0" w:type="auto"/>
            <w:shd w:val="clear" w:color="auto" w:fill="auto"/>
          </w:tcPr>
          <w:p w14:paraId="20223341" w14:textId="583A4F5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5B14F923" w14:textId="50032CC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5(37)</w:t>
            </w:r>
          </w:p>
        </w:tc>
        <w:tc>
          <w:tcPr>
            <w:tcW w:w="0" w:type="auto"/>
            <w:shd w:val="clear" w:color="auto" w:fill="auto"/>
          </w:tcPr>
          <w:p w14:paraId="4EA69A37" w14:textId="24D8A1A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88(13)</w:t>
            </w:r>
          </w:p>
        </w:tc>
        <w:tc>
          <w:tcPr>
            <w:tcW w:w="0" w:type="auto"/>
            <w:shd w:val="clear" w:color="auto" w:fill="auto"/>
          </w:tcPr>
          <w:p w14:paraId="68771C66" w14:textId="25BE970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(0)</w:t>
            </w:r>
          </w:p>
        </w:tc>
        <w:tc>
          <w:tcPr>
            <w:tcW w:w="0" w:type="auto"/>
            <w:shd w:val="clear" w:color="auto" w:fill="auto"/>
          </w:tcPr>
          <w:p w14:paraId="3C896EE3" w14:textId="1BB5B29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88(29.4)</w:t>
            </w:r>
          </w:p>
        </w:tc>
        <w:tc>
          <w:tcPr>
            <w:tcW w:w="0" w:type="auto"/>
            <w:shd w:val="clear" w:color="auto" w:fill="auto"/>
          </w:tcPr>
          <w:p w14:paraId="7F6FE1A3" w14:textId="24909DF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5 (6.2)</w:t>
            </w:r>
          </w:p>
        </w:tc>
        <w:tc>
          <w:tcPr>
            <w:tcW w:w="0" w:type="auto"/>
            <w:shd w:val="clear" w:color="auto" w:fill="auto"/>
          </w:tcPr>
          <w:p w14:paraId="02302EFE" w14:textId="5B093ADD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0D8774A8" w14:textId="0C240F3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5(26)</w:t>
            </w:r>
          </w:p>
        </w:tc>
        <w:tc>
          <w:tcPr>
            <w:tcW w:w="0" w:type="auto"/>
            <w:shd w:val="clear" w:color="auto" w:fill="auto"/>
          </w:tcPr>
          <w:p w14:paraId="20931538" w14:textId="5E68B68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 (3.5)</w:t>
            </w:r>
          </w:p>
        </w:tc>
        <w:tc>
          <w:tcPr>
            <w:tcW w:w="0" w:type="auto"/>
            <w:shd w:val="clear" w:color="auto" w:fill="auto"/>
          </w:tcPr>
          <w:p w14:paraId="45A1DB10" w14:textId="722E409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6D5DC6DB" w14:textId="736FBC0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2 (11)</w:t>
            </w:r>
          </w:p>
        </w:tc>
      </w:tr>
      <w:tr w:rsidR="00300355" w:rsidRPr="007A35A9" w14:paraId="73F35DC0" w14:textId="77777777" w:rsidTr="00941F1F">
        <w:tc>
          <w:tcPr>
            <w:tcW w:w="0" w:type="auto"/>
            <w:shd w:val="clear" w:color="auto" w:fill="auto"/>
          </w:tcPr>
          <w:p w14:paraId="343E7EAF" w14:textId="1EDA7B15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Peripheral artery disease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shd w:val="clear" w:color="auto" w:fill="auto"/>
          </w:tcPr>
          <w:p w14:paraId="5C8EDD02" w14:textId="208CA7EB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46(13)</w:t>
            </w:r>
          </w:p>
        </w:tc>
        <w:tc>
          <w:tcPr>
            <w:tcW w:w="0" w:type="auto"/>
            <w:shd w:val="clear" w:color="auto" w:fill="auto"/>
          </w:tcPr>
          <w:p w14:paraId="6FC182F8" w14:textId="4F129A5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6DCA5DDA" w14:textId="17B7EFB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46(31)</w:t>
            </w:r>
          </w:p>
        </w:tc>
        <w:tc>
          <w:tcPr>
            <w:tcW w:w="0" w:type="auto"/>
            <w:shd w:val="clear" w:color="auto" w:fill="auto"/>
          </w:tcPr>
          <w:p w14:paraId="077F547B" w14:textId="06753AB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8(13)</w:t>
            </w:r>
          </w:p>
        </w:tc>
        <w:tc>
          <w:tcPr>
            <w:tcW w:w="0" w:type="auto"/>
            <w:shd w:val="clear" w:color="auto" w:fill="auto"/>
          </w:tcPr>
          <w:p w14:paraId="3AD8B5E5" w14:textId="5A597D01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(0)</w:t>
            </w:r>
          </w:p>
        </w:tc>
        <w:tc>
          <w:tcPr>
            <w:tcW w:w="0" w:type="auto"/>
            <w:shd w:val="clear" w:color="auto" w:fill="auto"/>
          </w:tcPr>
          <w:p w14:paraId="26C6E969" w14:textId="361D6E00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98(31.0)</w:t>
            </w:r>
          </w:p>
        </w:tc>
        <w:tc>
          <w:tcPr>
            <w:tcW w:w="0" w:type="auto"/>
            <w:shd w:val="clear" w:color="auto" w:fill="auto"/>
          </w:tcPr>
          <w:p w14:paraId="37F5251B" w14:textId="2211B94A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 (2.5)</w:t>
            </w:r>
          </w:p>
        </w:tc>
        <w:tc>
          <w:tcPr>
            <w:tcW w:w="0" w:type="auto"/>
            <w:shd w:val="clear" w:color="auto" w:fill="auto"/>
          </w:tcPr>
          <w:p w14:paraId="529D4CFB" w14:textId="1CFE03B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779F20A8" w14:textId="57E0F69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0(10)</w:t>
            </w:r>
          </w:p>
        </w:tc>
        <w:tc>
          <w:tcPr>
            <w:tcW w:w="0" w:type="auto"/>
            <w:shd w:val="clear" w:color="auto" w:fill="auto"/>
          </w:tcPr>
          <w:p w14:paraId="2EB4C751" w14:textId="6C60F5C4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 (1)</w:t>
            </w:r>
          </w:p>
        </w:tc>
        <w:tc>
          <w:tcPr>
            <w:tcW w:w="0" w:type="auto"/>
            <w:shd w:val="clear" w:color="auto" w:fill="auto"/>
          </w:tcPr>
          <w:p w14:paraId="684F32AF" w14:textId="5EC1442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0 (0.0)</w:t>
            </w:r>
          </w:p>
        </w:tc>
        <w:tc>
          <w:tcPr>
            <w:tcW w:w="0" w:type="auto"/>
            <w:shd w:val="clear" w:color="auto" w:fill="auto"/>
          </w:tcPr>
          <w:p w14:paraId="41584F9F" w14:textId="3760985C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 (2.7)</w:t>
            </w:r>
          </w:p>
        </w:tc>
      </w:tr>
      <w:tr w:rsidR="00300355" w:rsidRPr="007A35A9" w14:paraId="0FEA602D" w14:textId="77777777" w:rsidTr="001E13E5">
        <w:tc>
          <w:tcPr>
            <w:tcW w:w="0" w:type="auto"/>
          </w:tcPr>
          <w:p w14:paraId="12652E89" w14:textId="7C1376AA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CKD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7DFE9C1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5BD7705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F947007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1977CA2F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2B51D7CF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0F4955A9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</w:tcPr>
          <w:p w14:paraId="6B7EDDFA" w14:textId="0FC1D57F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51 (12.6)</w:t>
            </w:r>
          </w:p>
        </w:tc>
        <w:tc>
          <w:tcPr>
            <w:tcW w:w="0" w:type="auto"/>
          </w:tcPr>
          <w:p w14:paraId="65696DFF" w14:textId="1A2814F9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2(7)</w:t>
            </w:r>
          </w:p>
        </w:tc>
        <w:tc>
          <w:tcPr>
            <w:tcW w:w="0" w:type="auto"/>
          </w:tcPr>
          <w:p w14:paraId="0E947015" w14:textId="0EB951E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29(30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BA44C93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BDD33B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59E721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  <w:tr w:rsidR="00300355" w:rsidRPr="007A35A9" w14:paraId="3B986827" w14:textId="77777777" w:rsidTr="6A0DE0FC">
        <w:tc>
          <w:tcPr>
            <w:tcW w:w="0" w:type="auto"/>
          </w:tcPr>
          <w:p w14:paraId="63F070CD" w14:textId="6DA59312" w:rsidR="00300355" w:rsidRPr="00C73758" w:rsidRDefault="00300355" w:rsidP="003003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Death (in-hospital mortality)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6FC918E6" w14:textId="7687BC4B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715(39)</w:t>
            </w:r>
          </w:p>
        </w:tc>
        <w:tc>
          <w:tcPr>
            <w:tcW w:w="0" w:type="auto"/>
            <w:vAlign w:val="center"/>
          </w:tcPr>
          <w:p w14:paraId="496CE310" w14:textId="504F7DFC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26(31)</w:t>
            </w:r>
          </w:p>
        </w:tc>
        <w:tc>
          <w:tcPr>
            <w:tcW w:w="0" w:type="auto"/>
            <w:vAlign w:val="center"/>
          </w:tcPr>
          <w:p w14:paraId="0134705C" w14:textId="14A1066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89(48)</w:t>
            </w:r>
          </w:p>
        </w:tc>
        <w:tc>
          <w:tcPr>
            <w:tcW w:w="0" w:type="auto"/>
            <w:vAlign w:val="center"/>
          </w:tcPr>
          <w:p w14:paraId="2574A74E" w14:textId="007ED5A4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0(19)</w:t>
            </w:r>
          </w:p>
        </w:tc>
        <w:tc>
          <w:tcPr>
            <w:tcW w:w="0" w:type="auto"/>
            <w:vAlign w:val="center"/>
          </w:tcPr>
          <w:p w14:paraId="0A75DAB6" w14:textId="1CD6A79B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18(14)</w:t>
            </w:r>
          </w:p>
        </w:tc>
        <w:tc>
          <w:tcPr>
            <w:tcW w:w="0" w:type="auto"/>
            <w:vAlign w:val="center"/>
          </w:tcPr>
          <w:p w14:paraId="564B5716" w14:textId="71E8B388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72(26.9)</w:t>
            </w:r>
          </w:p>
        </w:tc>
        <w:tc>
          <w:tcPr>
            <w:tcW w:w="0" w:type="auto"/>
            <w:vAlign w:val="center"/>
          </w:tcPr>
          <w:p w14:paraId="45F1D76A" w14:textId="073C660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79(19.5)</w:t>
            </w:r>
          </w:p>
        </w:tc>
        <w:tc>
          <w:tcPr>
            <w:tcW w:w="0" w:type="auto"/>
            <w:vAlign w:val="center"/>
          </w:tcPr>
          <w:p w14:paraId="2C3ACA20" w14:textId="3322CEE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9(19)</w:t>
            </w:r>
          </w:p>
        </w:tc>
        <w:tc>
          <w:tcPr>
            <w:tcW w:w="0" w:type="auto"/>
            <w:vAlign w:val="center"/>
          </w:tcPr>
          <w:p w14:paraId="19C9A810" w14:textId="5968E5E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0(20)</w:t>
            </w:r>
          </w:p>
        </w:tc>
        <w:tc>
          <w:tcPr>
            <w:tcW w:w="0" w:type="auto"/>
            <w:vAlign w:val="center"/>
          </w:tcPr>
          <w:p w14:paraId="271765E5" w14:textId="2849F67D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8(25.6)</w:t>
            </w:r>
          </w:p>
        </w:tc>
        <w:tc>
          <w:tcPr>
            <w:tcW w:w="0" w:type="auto"/>
            <w:vAlign w:val="center"/>
          </w:tcPr>
          <w:p w14:paraId="4750E23B" w14:textId="3881EC22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6(19.7)</w:t>
            </w:r>
          </w:p>
        </w:tc>
        <w:tc>
          <w:tcPr>
            <w:tcW w:w="0" w:type="auto"/>
            <w:vAlign w:val="center"/>
          </w:tcPr>
          <w:p w14:paraId="5DEA9F51" w14:textId="6B4C9C3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2(38.3)</w:t>
            </w:r>
          </w:p>
        </w:tc>
      </w:tr>
      <w:tr w:rsidR="00300355" w:rsidRPr="007A35A9" w14:paraId="55E80C5F" w14:textId="77777777" w:rsidTr="008848CC">
        <w:tc>
          <w:tcPr>
            <w:tcW w:w="0" w:type="auto"/>
          </w:tcPr>
          <w:p w14:paraId="5AF2C965" w14:textId="7390F3E2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ICU admission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>, n (%)</w:t>
            </w:r>
          </w:p>
        </w:tc>
        <w:tc>
          <w:tcPr>
            <w:tcW w:w="0" w:type="auto"/>
            <w:vAlign w:val="center"/>
          </w:tcPr>
          <w:p w14:paraId="4714BC52" w14:textId="75117E8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93(10)</w:t>
            </w:r>
          </w:p>
        </w:tc>
        <w:tc>
          <w:tcPr>
            <w:tcW w:w="0" w:type="auto"/>
            <w:vAlign w:val="center"/>
          </w:tcPr>
          <w:p w14:paraId="4EDBA286" w14:textId="3B2F38BD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155(15)</w:t>
            </w:r>
          </w:p>
        </w:tc>
        <w:tc>
          <w:tcPr>
            <w:tcW w:w="0" w:type="auto"/>
            <w:vAlign w:val="center"/>
          </w:tcPr>
          <w:p w14:paraId="7AA0DB69" w14:textId="1DA079B6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38(5)</w:t>
            </w:r>
          </w:p>
        </w:tc>
        <w:tc>
          <w:tcPr>
            <w:tcW w:w="0" w:type="auto"/>
            <w:vAlign w:val="center"/>
          </w:tcPr>
          <w:p w14:paraId="60089902" w14:textId="306A06CC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 w:themeColor="text1"/>
                <w:sz w:val="20"/>
                <w:szCs w:val="20"/>
              </w:rPr>
              <w:t>412(27)</w:t>
            </w:r>
          </w:p>
        </w:tc>
        <w:tc>
          <w:tcPr>
            <w:tcW w:w="0" w:type="auto"/>
            <w:vAlign w:val="center"/>
          </w:tcPr>
          <w:p w14:paraId="0AEE6EA9" w14:textId="6E93851E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82(32)</w:t>
            </w:r>
          </w:p>
        </w:tc>
        <w:tc>
          <w:tcPr>
            <w:tcW w:w="0" w:type="auto"/>
            <w:vAlign w:val="center"/>
          </w:tcPr>
          <w:p w14:paraId="3E2986DF" w14:textId="2C66B4E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30(20.3)</w:t>
            </w:r>
          </w:p>
        </w:tc>
        <w:tc>
          <w:tcPr>
            <w:tcW w:w="0" w:type="auto"/>
            <w:vAlign w:val="center"/>
          </w:tcPr>
          <w:p w14:paraId="34DDB874" w14:textId="7B36D60F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5(8.6)</w:t>
            </w:r>
          </w:p>
        </w:tc>
        <w:tc>
          <w:tcPr>
            <w:tcW w:w="0" w:type="auto"/>
            <w:vAlign w:val="center"/>
          </w:tcPr>
          <w:p w14:paraId="04CA917A" w14:textId="01BEFCF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8(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390C85A" w14:textId="16FBE2A8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 w:themeColor="text1"/>
                <w:sz w:val="20"/>
                <w:szCs w:val="20"/>
              </w:rPr>
              <w:t>7 (7)</w:t>
            </w:r>
          </w:p>
        </w:tc>
        <w:tc>
          <w:tcPr>
            <w:tcW w:w="0" w:type="auto"/>
            <w:vAlign w:val="center"/>
          </w:tcPr>
          <w:p w14:paraId="5CFBB77E" w14:textId="583306B9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59(17.2)</w:t>
            </w:r>
          </w:p>
        </w:tc>
        <w:tc>
          <w:tcPr>
            <w:tcW w:w="0" w:type="auto"/>
            <w:vAlign w:val="center"/>
          </w:tcPr>
          <w:p w14:paraId="11DA5A24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44(18.8)</w:t>
            </w:r>
          </w:p>
        </w:tc>
        <w:tc>
          <w:tcPr>
            <w:tcW w:w="0" w:type="auto"/>
            <w:vAlign w:val="center"/>
          </w:tcPr>
          <w:p w14:paraId="3321396E" w14:textId="586E4AF5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 w:themeColor="text1"/>
                <w:sz w:val="20"/>
                <w:szCs w:val="20"/>
              </w:rPr>
              <w:t>15(13.6)</w:t>
            </w:r>
          </w:p>
        </w:tc>
      </w:tr>
      <w:tr w:rsidR="00300355" w:rsidRPr="007A35A9" w14:paraId="68512674" w14:textId="77777777" w:rsidTr="008848CC">
        <w:tc>
          <w:tcPr>
            <w:tcW w:w="0" w:type="auto"/>
          </w:tcPr>
          <w:p w14:paraId="19FF4547" w14:textId="5FE169AE" w:rsidR="00300355" w:rsidRPr="00C73758" w:rsidRDefault="00300355" w:rsidP="00300355">
            <w:pPr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bCs/>
                <w:sz w:val="20"/>
                <w:szCs w:val="20"/>
              </w:rPr>
              <w:t>Use of IMV</w:t>
            </w:r>
            <w:r w:rsidR="007A35A9" w:rsidRPr="00C73758">
              <w:rPr>
                <w:rFonts w:ascii="Arial" w:hAnsi="Arial" w:cs="Arial"/>
                <w:bCs/>
                <w:sz w:val="20"/>
                <w:szCs w:val="20"/>
              </w:rPr>
              <w:t>,</w:t>
            </w:r>
            <w:r w:rsidR="007A35A9" w:rsidRPr="00C73758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A35A9" w:rsidRPr="00C73758">
              <w:rPr>
                <w:rFonts w:ascii="Arial" w:hAnsi="Arial" w:cs="Arial"/>
                <w:bCs/>
                <w:sz w:val="20"/>
                <w:szCs w:val="20"/>
              </w:rPr>
              <w:t>n (%)</w:t>
            </w:r>
          </w:p>
        </w:tc>
        <w:tc>
          <w:tcPr>
            <w:tcW w:w="0" w:type="auto"/>
            <w:vAlign w:val="center"/>
          </w:tcPr>
          <w:p w14:paraId="0AB748D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56AD9262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391F687E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37F4DEB0" w14:textId="3895C0D2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69 (18)</w:t>
            </w:r>
          </w:p>
        </w:tc>
        <w:tc>
          <w:tcPr>
            <w:tcW w:w="0" w:type="auto"/>
            <w:vAlign w:val="center"/>
          </w:tcPr>
          <w:p w14:paraId="36A47ED5" w14:textId="64131B6B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189(22)</w:t>
            </w:r>
          </w:p>
        </w:tc>
        <w:tc>
          <w:tcPr>
            <w:tcW w:w="0" w:type="auto"/>
            <w:vAlign w:val="center"/>
          </w:tcPr>
          <w:p w14:paraId="0A160E11" w14:textId="4C0FBDA0" w:rsidR="00300355" w:rsidRPr="00C73758" w:rsidRDefault="00300355" w:rsidP="0030035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0 (12.5)</w:t>
            </w:r>
          </w:p>
        </w:tc>
        <w:tc>
          <w:tcPr>
            <w:tcW w:w="0" w:type="auto"/>
            <w:vAlign w:val="center"/>
          </w:tcPr>
          <w:p w14:paraId="752F1FB6" w14:textId="12EA703B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37 (9.1)</w:t>
            </w:r>
          </w:p>
        </w:tc>
        <w:tc>
          <w:tcPr>
            <w:tcW w:w="0" w:type="auto"/>
            <w:vAlign w:val="center"/>
          </w:tcPr>
          <w:p w14:paraId="6637F2D4" w14:textId="46E03763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29 (9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D56F25E" w14:textId="22B9B466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8 (8)</w:t>
            </w:r>
          </w:p>
        </w:tc>
        <w:tc>
          <w:tcPr>
            <w:tcW w:w="0" w:type="auto"/>
            <w:vAlign w:val="center"/>
          </w:tcPr>
          <w:p w14:paraId="7E3D053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44EAEBD8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DC15825" w14:textId="77777777" w:rsidR="00300355" w:rsidRPr="00C73758" w:rsidRDefault="00300355" w:rsidP="00300355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C73758">
              <w:rPr>
                <w:rFonts w:ascii="Arial" w:hAnsi="Arial" w:cs="Arial"/>
                <w:color w:val="000000"/>
                <w:sz w:val="20"/>
                <w:szCs w:val="20"/>
              </w:rPr>
              <w:t>NA</w:t>
            </w:r>
          </w:p>
        </w:tc>
      </w:tr>
    </w:tbl>
    <w:p w14:paraId="007DCDA8" w14:textId="3C06F713" w:rsidR="00853864" w:rsidRPr="00C73758" w:rsidRDefault="008C07B7" w:rsidP="00853864">
      <w:pPr>
        <w:rPr>
          <w:rFonts w:ascii="Arial" w:hAnsi="Arial" w:cs="Arial"/>
          <w:sz w:val="20"/>
          <w:szCs w:val="20"/>
          <w:lang w:val="en-US"/>
        </w:rPr>
      </w:pPr>
      <w:r w:rsidRPr="00C73758">
        <w:rPr>
          <w:rFonts w:ascii="Arial" w:hAnsi="Arial" w:cs="Arial"/>
          <w:sz w:val="20"/>
          <w:szCs w:val="20"/>
          <w:lang w:val="en-US"/>
        </w:rPr>
        <w:t xml:space="preserve">BMI: body mass index; </w:t>
      </w:r>
      <w:r w:rsidR="00C73758">
        <w:rPr>
          <w:rFonts w:ascii="Arial" w:hAnsi="Arial" w:cs="Arial"/>
          <w:sz w:val="20"/>
          <w:szCs w:val="20"/>
          <w:lang w:val="en-US"/>
        </w:rPr>
        <w:t xml:space="preserve">CKD: chronic kidney disease; </w:t>
      </w:r>
      <w:r w:rsidRPr="00C73758">
        <w:rPr>
          <w:rFonts w:ascii="Arial" w:hAnsi="Arial" w:cs="Arial"/>
          <w:sz w:val="20"/>
          <w:szCs w:val="20"/>
          <w:lang w:val="en-US"/>
        </w:rPr>
        <w:t>ICU: intensive care unit; IMV: Mechanical ventilation, SD: Standard deviation,</w:t>
      </w:r>
    </w:p>
    <w:p w14:paraId="4B3DD1BD" w14:textId="3AE07389" w:rsidR="6A0DE0FC" w:rsidRPr="00C73758" w:rsidRDefault="6A0DE0FC" w:rsidP="6A0DE0FC">
      <w:pPr>
        <w:rPr>
          <w:rFonts w:ascii="Arial" w:hAnsi="Arial" w:cs="Arial"/>
          <w:sz w:val="20"/>
          <w:szCs w:val="20"/>
          <w:lang w:val="en-US"/>
        </w:rPr>
      </w:pPr>
    </w:p>
    <w:sectPr w:rsidR="6A0DE0FC" w:rsidRPr="00C73758" w:rsidSect="00853864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65BEC"/>
    <w:multiLevelType w:val="hybridMultilevel"/>
    <w:tmpl w:val="F2D0B63C"/>
    <w:lvl w:ilvl="0" w:tplc="C5AE3C4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10FB8"/>
    <w:multiLevelType w:val="hybridMultilevel"/>
    <w:tmpl w:val="7898DC42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BD3E56"/>
    <w:multiLevelType w:val="hybridMultilevel"/>
    <w:tmpl w:val="0B7030F2"/>
    <w:lvl w:ilvl="0" w:tplc="0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s-E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MzczNTAwMDQxNzNU0lEKTi0uzszPAykwrAUA6+pGBCwAAAA="/>
  </w:docVars>
  <w:rsids>
    <w:rsidRoot w:val="00853864"/>
    <w:rsid w:val="00003BF4"/>
    <w:rsid w:val="00042403"/>
    <w:rsid w:val="00081231"/>
    <w:rsid w:val="000D4BB5"/>
    <w:rsid w:val="000E19DA"/>
    <w:rsid w:val="001201CA"/>
    <w:rsid w:val="00126D23"/>
    <w:rsid w:val="001E13E5"/>
    <w:rsid w:val="00262BFA"/>
    <w:rsid w:val="00283E7D"/>
    <w:rsid w:val="002D5557"/>
    <w:rsid w:val="00300355"/>
    <w:rsid w:val="00316273"/>
    <w:rsid w:val="00326B80"/>
    <w:rsid w:val="00345358"/>
    <w:rsid w:val="003931CB"/>
    <w:rsid w:val="00497289"/>
    <w:rsid w:val="004A0E77"/>
    <w:rsid w:val="0050341B"/>
    <w:rsid w:val="005B4499"/>
    <w:rsid w:val="006B2EF9"/>
    <w:rsid w:val="006E41E1"/>
    <w:rsid w:val="006F1518"/>
    <w:rsid w:val="007A35A9"/>
    <w:rsid w:val="007D2C26"/>
    <w:rsid w:val="00811C8E"/>
    <w:rsid w:val="0082728E"/>
    <w:rsid w:val="00835BA3"/>
    <w:rsid w:val="0085054A"/>
    <w:rsid w:val="00853864"/>
    <w:rsid w:val="008848CC"/>
    <w:rsid w:val="008A41D3"/>
    <w:rsid w:val="008B0EB9"/>
    <w:rsid w:val="008C07B7"/>
    <w:rsid w:val="00923EE4"/>
    <w:rsid w:val="00941F1F"/>
    <w:rsid w:val="00992844"/>
    <w:rsid w:val="00A724B8"/>
    <w:rsid w:val="00A73DDA"/>
    <w:rsid w:val="00A93AB2"/>
    <w:rsid w:val="00B23ECC"/>
    <w:rsid w:val="00B40A50"/>
    <w:rsid w:val="00B82058"/>
    <w:rsid w:val="00BA135B"/>
    <w:rsid w:val="00BB0E1A"/>
    <w:rsid w:val="00C379BB"/>
    <w:rsid w:val="00C6693F"/>
    <w:rsid w:val="00C73758"/>
    <w:rsid w:val="00CD2020"/>
    <w:rsid w:val="00CE1DA8"/>
    <w:rsid w:val="00D44952"/>
    <w:rsid w:val="00E30B04"/>
    <w:rsid w:val="00EA3856"/>
    <w:rsid w:val="00EA6117"/>
    <w:rsid w:val="00F347F8"/>
    <w:rsid w:val="00F447BC"/>
    <w:rsid w:val="00FD03B7"/>
    <w:rsid w:val="00FD2B18"/>
    <w:rsid w:val="204E8110"/>
    <w:rsid w:val="21EA5171"/>
    <w:rsid w:val="6A0DE0FC"/>
    <w:rsid w:val="6CBB1024"/>
    <w:rsid w:val="6F914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904A7"/>
  <w15:docId w15:val="{3EE8D113-C58F-D246-84A6-6B0E260DA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8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3864"/>
    <w:pPr>
      <w:spacing w:after="0" w:line="240" w:lineRule="auto"/>
    </w:pPr>
    <w:rPr>
      <w:rFonts w:eastAsia="SimSun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3864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72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28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379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379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379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379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79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728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EFCC07-5AEF-497B-91C3-5695E1509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90</Words>
  <Characters>4509</Characters>
  <Application>Microsoft Office Word</Application>
  <DocSecurity>0</DocSecurity>
  <Lines>37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psmar</Company>
  <LinksUpToDate>false</LinksUpToDate>
  <CharactersWithSpaces>5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mma Llaurado Cabot (61581)</dc:creator>
  <cp:lastModifiedBy>Ramon</cp:lastModifiedBy>
  <cp:revision>2</cp:revision>
  <cp:lastPrinted>2022-03-01T09:56:00Z</cp:lastPrinted>
  <dcterms:created xsi:type="dcterms:W3CDTF">2022-09-19T06:01:00Z</dcterms:created>
  <dcterms:modified xsi:type="dcterms:W3CDTF">2022-09-19T06:01:00Z</dcterms:modified>
</cp:coreProperties>
</file>